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E78A3" w14:textId="77777777" w:rsidR="00666620" w:rsidRDefault="00666620" w:rsidP="004076A2">
      <w:pPr>
        <w:spacing w:line="360" w:lineRule="auto"/>
        <w:jc w:val="center"/>
        <w:rPr>
          <w:sz w:val="28"/>
          <w:szCs w:val="28"/>
        </w:rPr>
      </w:pPr>
      <w:r w:rsidRPr="00666620">
        <w:rPr>
          <w:sz w:val="28"/>
          <w:szCs w:val="28"/>
        </w:rPr>
        <w:t>Министерство цифрового развития, связи и массовых коммуникаций</w:t>
      </w:r>
    </w:p>
    <w:p w14:paraId="23BE6DB3" w14:textId="7351643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рдена Трудового Красного Знамени федеральное государственное бюджетное </w:t>
      </w:r>
    </w:p>
    <w:p w14:paraId="5B833681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бразовательное учреждение высшего образования </w:t>
      </w:r>
    </w:p>
    <w:p w14:paraId="53CEE1D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Московский технический университет связи и информатики»</w:t>
      </w:r>
    </w:p>
    <w:p w14:paraId="42BA8298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830CF5F" w14:textId="362B7AE8" w:rsidR="009C53F7" w:rsidRDefault="00666620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Кафедра </w:t>
      </w:r>
      <w:r w:rsidR="009C53F7">
        <w:rPr>
          <w:sz w:val="28"/>
          <w:szCs w:val="28"/>
        </w:rPr>
        <w:t>Математической кибернетики и информационных технологий</w:t>
      </w:r>
    </w:p>
    <w:p w14:paraId="5390344C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5E3317B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69215B42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3FB6F162" w14:textId="1936CBC9" w:rsidR="009C53F7" w:rsidRPr="000B2584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тчёт по лабораторной работе № </w:t>
      </w:r>
      <w:r w:rsidR="004743DB">
        <w:rPr>
          <w:sz w:val="28"/>
          <w:szCs w:val="28"/>
        </w:rPr>
        <w:t>2</w:t>
      </w:r>
    </w:p>
    <w:p w14:paraId="6857007C" w14:textId="4D931C07" w:rsidR="009C53F7" w:rsidRDefault="009C53F7" w:rsidP="004076A2">
      <w:pPr>
        <w:spacing w:before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</w:t>
      </w:r>
      <w:r w:rsidR="0081301C" w:rsidRPr="0081301C">
        <w:rPr>
          <w:sz w:val="28"/>
          <w:szCs w:val="28"/>
        </w:rPr>
        <w:t>Методы поиска</w:t>
      </w:r>
      <w:r>
        <w:rPr>
          <w:sz w:val="28"/>
          <w:szCs w:val="28"/>
        </w:rPr>
        <w:t>»</w:t>
      </w:r>
    </w:p>
    <w:p w14:paraId="6CBA849D" w14:textId="2E32E553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о дисциплине «</w:t>
      </w:r>
      <w:r w:rsidR="000B2584">
        <w:rPr>
          <w:sz w:val="28"/>
          <w:szCs w:val="28"/>
        </w:rPr>
        <w:t>Структуры и алгоритмы обработки данных</w:t>
      </w:r>
      <w:r>
        <w:rPr>
          <w:sz w:val="28"/>
          <w:szCs w:val="28"/>
        </w:rPr>
        <w:t>»</w:t>
      </w:r>
    </w:p>
    <w:p w14:paraId="61FE98D6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7F3A242D" w14:textId="2BF2EC9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216B20BE" w14:textId="696211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244ECC7" w14:textId="593C735F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7F22DEB2" w14:textId="77C65509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0EB93C93" w14:textId="77777777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1E89922B" w14:textId="777777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48ADBC3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E1DCD24" w14:textId="77777777" w:rsidR="009C53F7" w:rsidRDefault="009C53F7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Выполнил: студент группы БВТ1902</w:t>
      </w:r>
    </w:p>
    <w:p w14:paraId="29D2BCF3" w14:textId="59B41F5B" w:rsidR="009C53F7" w:rsidRDefault="00065D3C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Холмовский Олег Васильевич</w:t>
      </w:r>
    </w:p>
    <w:p w14:paraId="4B96E29E" w14:textId="75166224" w:rsidR="006119D5" w:rsidRDefault="006119D5" w:rsidP="004076A2">
      <w:pPr>
        <w:spacing w:line="360" w:lineRule="auto"/>
        <w:rPr>
          <w:sz w:val="28"/>
          <w:szCs w:val="28"/>
        </w:rPr>
      </w:pPr>
    </w:p>
    <w:p w14:paraId="2F08CF91" w14:textId="06C3ADC8" w:rsidR="00D57F3D" w:rsidRDefault="00D57F3D" w:rsidP="004076A2">
      <w:pPr>
        <w:spacing w:line="360" w:lineRule="auto"/>
        <w:rPr>
          <w:sz w:val="28"/>
          <w:szCs w:val="28"/>
        </w:rPr>
      </w:pPr>
    </w:p>
    <w:p w14:paraId="1BEE76F9" w14:textId="2656F378" w:rsidR="004076A2" w:rsidRDefault="004076A2" w:rsidP="004076A2">
      <w:pPr>
        <w:spacing w:line="360" w:lineRule="auto"/>
        <w:rPr>
          <w:sz w:val="28"/>
          <w:szCs w:val="28"/>
        </w:rPr>
      </w:pPr>
    </w:p>
    <w:p w14:paraId="70C7013B" w14:textId="77777777" w:rsidR="004076A2" w:rsidRDefault="004076A2" w:rsidP="004076A2">
      <w:pPr>
        <w:spacing w:line="360" w:lineRule="auto"/>
        <w:rPr>
          <w:sz w:val="28"/>
          <w:szCs w:val="28"/>
        </w:rPr>
      </w:pPr>
    </w:p>
    <w:p w14:paraId="5169E1F4" w14:textId="77777777" w:rsidR="006119D5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Москва</w:t>
      </w:r>
    </w:p>
    <w:p w14:paraId="5FA8E401" w14:textId="1CFDD891" w:rsidR="008F56BC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202</w:t>
      </w:r>
      <w:r w:rsidR="00E6038C">
        <w:rPr>
          <w:sz w:val="28"/>
          <w:szCs w:val="28"/>
        </w:rPr>
        <w:t>1</w:t>
      </w:r>
    </w:p>
    <w:p w14:paraId="43AAEED7" w14:textId="75F5AF49" w:rsidR="00FA73DF" w:rsidRDefault="00BE44F2" w:rsidP="00EE6A25">
      <w:pPr>
        <w:ind w:left="-284" w:firstLine="568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Задание</w:t>
      </w:r>
    </w:p>
    <w:p w14:paraId="03570971" w14:textId="1A5F5BD4" w:rsidR="005877F2" w:rsidRPr="005877F2" w:rsidRDefault="005877F2" w:rsidP="009F0251">
      <w:pPr>
        <w:spacing w:after="120"/>
        <w:ind w:firstLine="400"/>
        <w:jc w:val="both"/>
        <w:rPr>
          <w:rFonts w:eastAsia="PT Sans Narrow"/>
          <w:sz w:val="28"/>
          <w:szCs w:val="28"/>
        </w:rPr>
      </w:pPr>
      <w:r w:rsidRPr="005877F2">
        <w:rPr>
          <w:rFonts w:eastAsia="PT Sans Narrow"/>
          <w:sz w:val="28"/>
          <w:szCs w:val="28"/>
        </w:rPr>
        <w:t xml:space="preserve">Реализовать методы поиска в соответствии с заданием. Организовать генерацию начального набора случайных данных. Для всех вариантов добавить реализацию добавления, поиска и удаления элементов. </w:t>
      </w:r>
    </w:p>
    <w:p w14:paraId="3D11D70B" w14:textId="77777777" w:rsidR="005877F2" w:rsidRPr="0060129C" w:rsidRDefault="005877F2" w:rsidP="0060129C">
      <w:pPr>
        <w:rPr>
          <w:sz w:val="28"/>
          <w:szCs w:val="28"/>
        </w:rPr>
      </w:pPr>
      <w:bookmarkStart w:id="0" w:name="_iz5slxy6a1pr" w:colFirst="0" w:colLast="0"/>
      <w:bookmarkEnd w:id="0"/>
      <w:r w:rsidRPr="0060129C">
        <w:rPr>
          <w:rFonts w:eastAsia="Arial"/>
          <w:sz w:val="28"/>
          <w:szCs w:val="28"/>
        </w:rPr>
        <w:t>Задание №1:</w:t>
      </w:r>
    </w:p>
    <w:tbl>
      <w:tblPr>
        <w:tblW w:w="9075" w:type="dxa"/>
        <w:tblLayout w:type="fixed"/>
        <w:tblLook w:val="0600" w:firstRow="0" w:lastRow="0" w:firstColumn="0" w:lastColumn="0" w:noHBand="1" w:noVBand="1"/>
      </w:tblPr>
      <w:tblGrid>
        <w:gridCol w:w="2325"/>
        <w:gridCol w:w="2085"/>
        <w:gridCol w:w="1995"/>
        <w:gridCol w:w="2670"/>
      </w:tblGrid>
      <w:tr w:rsidR="005877F2" w:rsidRPr="005877F2" w14:paraId="681D5B75" w14:textId="77777777" w:rsidTr="0050319E">
        <w:trPr>
          <w:trHeight w:val="480"/>
        </w:trPr>
        <w:tc>
          <w:tcPr>
            <w:tcW w:w="23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073942A" w14:textId="77777777" w:rsidR="005877F2" w:rsidRPr="005877F2" w:rsidRDefault="005877F2" w:rsidP="0050319E">
            <w:pPr>
              <w:spacing w:after="120"/>
              <w:jc w:val="both"/>
              <w:rPr>
                <w:rFonts w:eastAsia="PT Sans Narrow"/>
                <w:b/>
                <w:sz w:val="28"/>
                <w:szCs w:val="28"/>
              </w:rPr>
            </w:pPr>
            <w:r w:rsidRPr="005877F2">
              <w:rPr>
                <w:rFonts w:eastAsia="PT Sans Narrow"/>
                <w:b/>
                <w:sz w:val="28"/>
                <w:szCs w:val="28"/>
              </w:rPr>
              <w:t>Бинарный поиск</w:t>
            </w:r>
          </w:p>
        </w:tc>
        <w:tc>
          <w:tcPr>
            <w:tcW w:w="2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D0800ED" w14:textId="77777777" w:rsidR="005877F2" w:rsidRPr="005877F2" w:rsidRDefault="005877F2" w:rsidP="0050319E">
            <w:pPr>
              <w:jc w:val="both"/>
              <w:rPr>
                <w:rFonts w:eastAsia="PT Sans Narrow"/>
                <w:b/>
                <w:sz w:val="28"/>
                <w:szCs w:val="28"/>
              </w:rPr>
            </w:pPr>
            <w:r w:rsidRPr="005877F2">
              <w:rPr>
                <w:rFonts w:eastAsia="PT Sans Narrow"/>
                <w:b/>
                <w:sz w:val="28"/>
                <w:szCs w:val="28"/>
              </w:rPr>
              <w:t>Бинарное дерево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7184CB4" w14:textId="77777777" w:rsidR="005877F2" w:rsidRPr="005877F2" w:rsidRDefault="005877F2" w:rsidP="0050319E">
            <w:pPr>
              <w:jc w:val="both"/>
              <w:rPr>
                <w:rFonts w:eastAsia="PT Sans Narrow"/>
                <w:b/>
                <w:sz w:val="28"/>
                <w:szCs w:val="28"/>
              </w:rPr>
            </w:pPr>
            <w:r w:rsidRPr="005877F2">
              <w:rPr>
                <w:rFonts w:eastAsia="PT Sans Narrow"/>
                <w:b/>
                <w:sz w:val="28"/>
                <w:szCs w:val="28"/>
              </w:rPr>
              <w:t>Фибоначчиев</w:t>
            </w:r>
          </w:p>
        </w:tc>
        <w:tc>
          <w:tcPr>
            <w:tcW w:w="2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A436F9A" w14:textId="77777777" w:rsidR="005877F2" w:rsidRPr="005877F2" w:rsidRDefault="005877F2" w:rsidP="0050319E">
            <w:pPr>
              <w:jc w:val="both"/>
              <w:rPr>
                <w:rFonts w:eastAsia="PT Sans Narrow"/>
                <w:b/>
                <w:sz w:val="28"/>
                <w:szCs w:val="28"/>
              </w:rPr>
            </w:pPr>
            <w:r w:rsidRPr="005877F2">
              <w:rPr>
                <w:rFonts w:eastAsia="PT Sans Narrow"/>
                <w:b/>
                <w:sz w:val="28"/>
                <w:szCs w:val="28"/>
              </w:rPr>
              <w:t>Интерполяционный</w:t>
            </w:r>
          </w:p>
        </w:tc>
      </w:tr>
    </w:tbl>
    <w:p w14:paraId="494A82A7" w14:textId="77777777" w:rsidR="005877F2" w:rsidRPr="005877F2" w:rsidRDefault="005877F2" w:rsidP="005877F2">
      <w:pPr>
        <w:spacing w:after="120"/>
        <w:jc w:val="center"/>
        <w:rPr>
          <w:rFonts w:eastAsia="PT Sans Narrow"/>
          <w:b/>
          <w:sz w:val="28"/>
          <w:szCs w:val="28"/>
        </w:rPr>
      </w:pPr>
    </w:p>
    <w:p w14:paraId="7E33B159" w14:textId="2963AB6B" w:rsidR="0060129C" w:rsidRPr="0060129C" w:rsidRDefault="0060129C" w:rsidP="0060129C">
      <w:pPr>
        <w:rPr>
          <w:sz w:val="28"/>
          <w:szCs w:val="28"/>
        </w:rPr>
      </w:pPr>
      <w:bookmarkStart w:id="1" w:name="_n7qkxqmsa0qa" w:colFirst="0" w:colLast="0"/>
      <w:bookmarkEnd w:id="1"/>
      <w:r w:rsidRPr="0060129C">
        <w:rPr>
          <w:rFonts w:eastAsia="Arial"/>
          <w:sz w:val="28"/>
          <w:szCs w:val="28"/>
        </w:rPr>
        <w:t>Задание №</w:t>
      </w:r>
      <w:r>
        <w:rPr>
          <w:sz w:val="28"/>
          <w:szCs w:val="28"/>
          <w:lang w:val="en-US"/>
        </w:rPr>
        <w:t>2</w:t>
      </w:r>
      <w:r w:rsidRPr="0060129C">
        <w:rPr>
          <w:rFonts w:eastAsia="Arial"/>
          <w:sz w:val="28"/>
          <w:szCs w:val="28"/>
        </w:rPr>
        <w:t>:</w:t>
      </w:r>
    </w:p>
    <w:tbl>
      <w:tblPr>
        <w:tblW w:w="5850" w:type="dxa"/>
        <w:tblLayout w:type="fixed"/>
        <w:tblLook w:val="0600" w:firstRow="0" w:lastRow="0" w:firstColumn="0" w:lastColumn="0" w:noHBand="1" w:noVBand="1"/>
      </w:tblPr>
      <w:tblGrid>
        <w:gridCol w:w="2745"/>
        <w:gridCol w:w="3105"/>
      </w:tblGrid>
      <w:tr w:rsidR="00EF263D" w:rsidRPr="005877F2" w14:paraId="0F6F6D69" w14:textId="77777777" w:rsidTr="00EF263D">
        <w:trPr>
          <w:trHeight w:val="1130"/>
        </w:trPr>
        <w:tc>
          <w:tcPr>
            <w:tcW w:w="27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21270FB7" w14:textId="77777777" w:rsidR="00EF263D" w:rsidRPr="005877F2" w:rsidRDefault="00EF263D" w:rsidP="0050319E">
            <w:pPr>
              <w:spacing w:after="120"/>
              <w:jc w:val="both"/>
              <w:rPr>
                <w:rFonts w:eastAsia="PT Sans Narrow"/>
                <w:b/>
                <w:sz w:val="28"/>
                <w:szCs w:val="28"/>
              </w:rPr>
            </w:pPr>
            <w:r w:rsidRPr="005877F2">
              <w:rPr>
                <w:rFonts w:eastAsia="PT Sans Narrow"/>
                <w:b/>
                <w:sz w:val="28"/>
                <w:szCs w:val="28"/>
              </w:rPr>
              <w:t xml:space="preserve">Простое </w:t>
            </w:r>
            <w:proofErr w:type="spellStart"/>
            <w:r w:rsidRPr="005877F2">
              <w:rPr>
                <w:rFonts w:eastAsia="PT Sans Narrow"/>
                <w:b/>
                <w:sz w:val="28"/>
                <w:szCs w:val="28"/>
              </w:rPr>
              <w:t>рехэширование</w:t>
            </w:r>
            <w:proofErr w:type="spellEnd"/>
          </w:p>
          <w:p w14:paraId="72929128" w14:textId="77777777" w:rsidR="00EF263D" w:rsidRPr="005877F2" w:rsidRDefault="00EF263D" w:rsidP="0050319E">
            <w:pPr>
              <w:jc w:val="both"/>
              <w:rPr>
                <w:rFonts w:eastAsia="PT Sans Narrow"/>
                <w:sz w:val="28"/>
                <w:szCs w:val="28"/>
              </w:rPr>
            </w:pPr>
          </w:p>
        </w:tc>
        <w:tc>
          <w:tcPr>
            <w:tcW w:w="3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1BA5E84" w14:textId="77777777" w:rsidR="00EF263D" w:rsidRPr="005877F2" w:rsidRDefault="00EF263D" w:rsidP="0050319E">
            <w:pPr>
              <w:jc w:val="both"/>
              <w:rPr>
                <w:rFonts w:eastAsia="PT Sans Narrow"/>
                <w:b/>
                <w:sz w:val="28"/>
                <w:szCs w:val="28"/>
              </w:rPr>
            </w:pPr>
            <w:r w:rsidRPr="005877F2">
              <w:rPr>
                <w:rFonts w:eastAsia="PT Sans Narrow"/>
                <w:b/>
                <w:sz w:val="28"/>
                <w:szCs w:val="28"/>
              </w:rPr>
              <w:t>Метод цепочек</w:t>
            </w:r>
          </w:p>
          <w:p w14:paraId="55C8B25D" w14:textId="77777777" w:rsidR="00EF263D" w:rsidRPr="005877F2" w:rsidRDefault="00EF263D" w:rsidP="0050319E">
            <w:pPr>
              <w:jc w:val="both"/>
              <w:rPr>
                <w:rFonts w:eastAsia="PT Sans Narrow"/>
                <w:sz w:val="28"/>
                <w:szCs w:val="28"/>
              </w:rPr>
            </w:pPr>
          </w:p>
        </w:tc>
      </w:tr>
    </w:tbl>
    <w:p w14:paraId="40C4FD88" w14:textId="77777777" w:rsidR="005877F2" w:rsidRPr="005877F2" w:rsidRDefault="005877F2" w:rsidP="005877F2">
      <w:pPr>
        <w:spacing w:after="120"/>
        <w:ind w:firstLine="400"/>
        <w:jc w:val="both"/>
        <w:rPr>
          <w:rFonts w:eastAsia="PT Sans Narrow"/>
          <w:sz w:val="28"/>
          <w:szCs w:val="28"/>
        </w:rPr>
      </w:pPr>
    </w:p>
    <w:p w14:paraId="603F2092" w14:textId="77777777" w:rsidR="005877F2" w:rsidRPr="005877F2" w:rsidRDefault="005877F2" w:rsidP="005877F2">
      <w:pPr>
        <w:spacing w:after="120"/>
        <w:ind w:firstLine="720"/>
        <w:jc w:val="both"/>
        <w:rPr>
          <w:rFonts w:eastAsia="PT Sans Narrow"/>
          <w:sz w:val="28"/>
          <w:szCs w:val="28"/>
        </w:rPr>
      </w:pPr>
    </w:p>
    <w:p w14:paraId="2FB140B3" w14:textId="15D388D3" w:rsidR="005877F2" w:rsidRPr="0060129C" w:rsidRDefault="0060129C" w:rsidP="005877F2">
      <w:pPr>
        <w:rPr>
          <w:rFonts w:eastAsiaTheme="minorHAnsi"/>
          <w:sz w:val="28"/>
          <w:szCs w:val="28"/>
        </w:rPr>
      </w:pPr>
      <w:bookmarkStart w:id="2" w:name="_d11mvgpctqpg" w:colFirst="0" w:colLast="0"/>
      <w:bookmarkEnd w:id="2"/>
      <w:r w:rsidRPr="0060129C">
        <w:rPr>
          <w:rFonts w:eastAsia="Arial"/>
          <w:sz w:val="28"/>
          <w:szCs w:val="28"/>
        </w:rPr>
        <w:t>Задание №</w:t>
      </w:r>
      <w:r>
        <w:rPr>
          <w:sz w:val="28"/>
          <w:szCs w:val="28"/>
          <w:lang w:val="en-US"/>
        </w:rPr>
        <w:t>3</w:t>
      </w:r>
      <w:r w:rsidRPr="0060129C">
        <w:rPr>
          <w:rFonts w:eastAsia="Arial"/>
          <w:sz w:val="28"/>
          <w:szCs w:val="28"/>
        </w:rPr>
        <w:t>:</w:t>
      </w:r>
    </w:p>
    <w:p w14:paraId="660D060C" w14:textId="637BC61F" w:rsidR="005877F2" w:rsidRPr="005877F2" w:rsidRDefault="005877F2" w:rsidP="00620C00">
      <w:pPr>
        <w:ind w:firstLine="720"/>
        <w:rPr>
          <w:rFonts w:eastAsia="PT Sans Narrow"/>
          <w:sz w:val="28"/>
          <w:szCs w:val="28"/>
        </w:rPr>
      </w:pPr>
      <w:r w:rsidRPr="005877F2">
        <w:rPr>
          <w:rFonts w:eastAsia="PT Sans Narrow"/>
          <w:sz w:val="28"/>
          <w:szCs w:val="28"/>
        </w:rPr>
        <w:t>Расставить на стандартной 64-клеточной шахматной доске 8 ферзей так, чтобы ни один из них не находился под боем другого». Подразумевается, что ферзь бьёт все клетки, расположенные по вертикалям, горизонталям и обеим диагоналям</w:t>
      </w:r>
      <w:r w:rsidR="00620C00" w:rsidRPr="00620C00">
        <w:rPr>
          <w:rFonts w:eastAsia="PT Sans Narrow"/>
          <w:sz w:val="28"/>
          <w:szCs w:val="28"/>
          <w:lang w:val="ru-RU"/>
        </w:rPr>
        <w:t>.</w:t>
      </w:r>
      <w:r w:rsidR="00620C00" w:rsidRPr="00EF263D">
        <w:rPr>
          <w:rFonts w:eastAsia="PT Sans Narrow"/>
          <w:sz w:val="28"/>
          <w:szCs w:val="28"/>
          <w:lang w:val="ru-RU"/>
        </w:rPr>
        <w:t xml:space="preserve"> </w:t>
      </w:r>
      <w:r w:rsidRPr="005877F2">
        <w:rPr>
          <w:rFonts w:eastAsia="PT Sans Narrow"/>
          <w:sz w:val="28"/>
          <w:szCs w:val="28"/>
        </w:rPr>
        <w:t xml:space="preserve">Написать </w:t>
      </w:r>
      <w:proofErr w:type="gramStart"/>
      <w:r w:rsidRPr="005877F2">
        <w:rPr>
          <w:rFonts w:eastAsia="PT Sans Narrow"/>
          <w:sz w:val="28"/>
          <w:szCs w:val="28"/>
        </w:rPr>
        <w:t>программу,  которая</w:t>
      </w:r>
      <w:proofErr w:type="gramEnd"/>
      <w:r w:rsidRPr="005877F2">
        <w:rPr>
          <w:rFonts w:eastAsia="PT Sans Narrow"/>
          <w:sz w:val="28"/>
          <w:szCs w:val="28"/>
        </w:rPr>
        <w:t xml:space="preserve"> находит хотя бы один способ решения задач.</w:t>
      </w:r>
    </w:p>
    <w:p w14:paraId="7F5C9807" w14:textId="32DAB50B" w:rsidR="00FA73DF" w:rsidRPr="005D4DBA" w:rsidRDefault="00FA73DF" w:rsidP="00FA73DF">
      <w:pPr>
        <w:rPr>
          <w:bCs/>
          <w:sz w:val="28"/>
          <w:szCs w:val="28"/>
        </w:rPr>
      </w:pPr>
    </w:p>
    <w:p w14:paraId="285363A0" w14:textId="72D8C71E" w:rsidR="005D0155" w:rsidRDefault="00570F73" w:rsidP="00300EE1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3" w:name="_Toc70027541"/>
      <w:r>
        <w:rPr>
          <w:sz w:val="28"/>
          <w:szCs w:val="28"/>
        </w:rPr>
        <w:t>Код</w:t>
      </w:r>
      <w:r w:rsidRPr="00D7528B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программы</w:t>
      </w:r>
      <w:bookmarkStart w:id="4" w:name="_Toc70027542"/>
      <w:bookmarkEnd w:id="3"/>
    </w:p>
    <w:p w14:paraId="015BCCBA" w14:textId="78DDC969" w:rsidR="00CF3DE0" w:rsidRPr="00CF3DE0" w:rsidRDefault="00CF3DE0" w:rsidP="00CF3DE0">
      <w:pPr>
        <w:keepNext/>
        <w:keepLines/>
        <w:spacing w:before="240"/>
        <w:outlineLvl w:val="0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>Методы</w:t>
      </w:r>
      <w:r w:rsidRPr="00CF3DE0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ru-RU"/>
        </w:rPr>
        <w:t>поиска</w:t>
      </w:r>
      <w:r>
        <w:rPr>
          <w:sz w:val="28"/>
          <w:szCs w:val="28"/>
          <w:lang w:val="en-US"/>
        </w:rPr>
        <w:t>:</w:t>
      </w:r>
    </w:p>
    <w:p w14:paraId="1004AAF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createRandomArray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length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0</w:t>
      </w:r>
      <w:r>
        <w:rPr>
          <w:rFonts w:ascii="JetBrains Mono" w:hAnsi="JetBrains Mono"/>
          <w:color w:val="EBDBB2"/>
          <w:sz w:val="20"/>
          <w:szCs w:val="20"/>
        </w:rPr>
        <w:t xml:space="preserve">, min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, max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0</w:t>
      </w:r>
      <w:r>
        <w:rPr>
          <w:rFonts w:ascii="JetBrains Mono" w:hAnsi="JetBrains Mono"/>
          <w:color w:val="EBDBB2"/>
          <w:sz w:val="20"/>
          <w:szCs w:val="20"/>
        </w:rPr>
        <w:t xml:space="preserve">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E1FD85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array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46BC53A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; i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length; i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41E329A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array[i]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Math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floor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D3869B"/>
          <w:sz w:val="20"/>
          <w:szCs w:val="20"/>
        </w:rPr>
        <w:t>Math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random</w:t>
      </w:r>
      <w:r>
        <w:rPr>
          <w:rFonts w:ascii="JetBrains Mono" w:hAnsi="JetBrains Mono"/>
          <w:color w:val="EBDBB2"/>
          <w:sz w:val="20"/>
          <w:szCs w:val="20"/>
        </w:rPr>
        <w:t xml:space="preserve">() </w:t>
      </w:r>
      <w:r>
        <w:rPr>
          <w:rFonts w:ascii="JetBrains Mono" w:hAnsi="JetBrains Mono"/>
          <w:color w:val="FE8019"/>
          <w:sz w:val="20"/>
          <w:szCs w:val="20"/>
        </w:rPr>
        <w:t>*</w:t>
      </w:r>
      <w:r>
        <w:rPr>
          <w:rFonts w:ascii="JetBrains Mono" w:hAnsi="JetBrains Mono"/>
          <w:color w:val="EBDBB2"/>
          <w:sz w:val="20"/>
          <w:szCs w:val="20"/>
        </w:rPr>
        <w:t xml:space="preserve"> (max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min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 xml:space="preserve">))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min;</w:t>
      </w:r>
    </w:p>
    <w:p w14:paraId="42C0E32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CD7049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array;</w:t>
      </w:r>
    </w:p>
    <w:p w14:paraId="5FD8024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7CDB329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030561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sortedArray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createRandomArray</w:t>
      </w:r>
      <w:r>
        <w:rPr>
          <w:rFonts w:ascii="JetBrains Mono" w:hAnsi="JetBrains Mono"/>
          <w:color w:val="EBDBB2"/>
          <w:sz w:val="20"/>
          <w:szCs w:val="20"/>
        </w:rPr>
        <w:t>(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ort</w:t>
      </w:r>
      <w:r>
        <w:rPr>
          <w:rFonts w:ascii="JetBrains Mono" w:hAnsi="JetBrains Mono"/>
          <w:color w:val="EBDBB2"/>
          <w:sz w:val="20"/>
          <w:szCs w:val="20"/>
        </w:rPr>
        <w:t xml:space="preserve">((a, b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a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b);</w:t>
      </w:r>
    </w:p>
    <w:p w14:paraId="5963BA2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generated random sorted a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sortedArray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61E91F1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759C08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binarySearchArray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</w:t>
      </w:r>
      <w:r>
        <w:rPr>
          <w:rFonts w:ascii="JetBrains Mono" w:hAnsi="JetBrains Mono"/>
          <w:color w:val="FE8019"/>
          <w:sz w:val="20"/>
          <w:szCs w:val="20"/>
        </w:rPr>
        <w:t>...</w:t>
      </w:r>
      <w:r>
        <w:rPr>
          <w:rFonts w:ascii="JetBrains Mono" w:hAnsi="JetBrains Mono"/>
          <w:color w:val="EBDBB2"/>
          <w:sz w:val="20"/>
          <w:szCs w:val="20"/>
        </w:rPr>
        <w:t>sortedArray];</w:t>
      </w:r>
    </w:p>
    <w:p w14:paraId="593C678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D5C16A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928374"/>
          <w:sz w:val="20"/>
          <w:szCs w:val="20"/>
        </w:rPr>
        <w:t>// O(logN)</w:t>
      </w:r>
    </w:p>
    <w:p w14:paraId="50DF085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binarySearch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75010F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star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75A82E1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end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arra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ngth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4FFC4D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D46011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lastRenderedPageBreak/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>
        <w:rPr>
          <w:rFonts w:ascii="JetBrains Mono" w:hAnsi="JetBrains Mono"/>
          <w:color w:val="EBDBB2"/>
          <w:sz w:val="20"/>
          <w:szCs w:val="20"/>
        </w:rPr>
        <w:t xml:space="preserve"> (start </w:t>
      </w:r>
      <w:r>
        <w:rPr>
          <w:rFonts w:ascii="JetBrains Mono" w:hAnsi="JetBrains Mono"/>
          <w:color w:val="FE8019"/>
          <w:sz w:val="20"/>
          <w:szCs w:val="20"/>
        </w:rPr>
        <w:t>&lt;=</w:t>
      </w:r>
      <w:r>
        <w:rPr>
          <w:rFonts w:ascii="JetBrains Mono" w:hAnsi="JetBrains Mono"/>
          <w:color w:val="EBDBB2"/>
          <w:sz w:val="20"/>
          <w:szCs w:val="20"/>
        </w:rPr>
        <w:t xml:space="preserve"> end) {</w:t>
      </w:r>
    </w:p>
    <w:p w14:paraId="21A3DB1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middl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Math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floor</w:t>
      </w:r>
      <w:r>
        <w:rPr>
          <w:rFonts w:ascii="JetBrains Mono" w:hAnsi="JetBrains Mono"/>
          <w:color w:val="EBDBB2"/>
          <w:sz w:val="20"/>
          <w:szCs w:val="20"/>
        </w:rPr>
        <w:t xml:space="preserve">((start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end) </w:t>
      </w:r>
      <w:r>
        <w:rPr>
          <w:rFonts w:ascii="JetBrains Mono" w:hAnsi="JetBrains Mono"/>
          <w:color w:val="FE8019"/>
          <w:sz w:val="20"/>
          <w:szCs w:val="20"/>
        </w:rPr>
        <w:t>/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2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2617F89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0A965E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array[middle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value) {</w:t>
      </w:r>
    </w:p>
    <w:p w14:paraId="7DB7BBC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tru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middle };</w:t>
      </w:r>
    </w:p>
    <w:p w14:paraId="0CAB2E6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array[middle]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value) {</w:t>
      </w:r>
    </w:p>
    <w:p w14:paraId="1E20603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star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middle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5B17F14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090F03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end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middle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135C2E4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5267E10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631EE0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fals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end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 xml:space="preserve"> };</w:t>
      </w:r>
    </w:p>
    <w:p w14:paraId="7485DD8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4E918E6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binarySearchFind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1106B4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binarySearch</w:t>
      </w:r>
      <w:r>
        <w:rPr>
          <w:rFonts w:ascii="JetBrains Mono" w:hAnsi="JetBrains Mono"/>
          <w:color w:val="EBDBB2"/>
          <w:sz w:val="20"/>
          <w:szCs w:val="20"/>
        </w:rPr>
        <w:t>(array, value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atus</w:t>
      </w:r>
    </w:p>
    <w:p w14:paraId="2DF000D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?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binarySearch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found`</w:t>
      </w:r>
      <w:r>
        <w:rPr>
          <w:rFonts w:ascii="JetBrains Mono" w:hAnsi="JetBrains Mono"/>
          <w:color w:val="EBDBB2"/>
          <w:sz w:val="20"/>
          <w:szCs w:val="20"/>
        </w:rPr>
        <w:t>)</w:t>
      </w:r>
    </w:p>
    <w:p w14:paraId="6B5D42F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binarySearch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73DE2E0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2D97D26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binarySearch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46E8A0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{ status, index }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binarySearch</w:t>
      </w:r>
      <w:r>
        <w:rPr>
          <w:rFonts w:ascii="JetBrains Mono" w:hAnsi="JetBrains Mono"/>
          <w:color w:val="EBDBB2"/>
          <w:sz w:val="20"/>
          <w:szCs w:val="20"/>
        </w:rPr>
        <w:t>(array, value);</w:t>
      </w:r>
    </w:p>
    <w:p w14:paraId="0FB1667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status) {</w:t>
      </w:r>
    </w:p>
    <w:p w14:paraId="23B4A0C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arra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plice</w:t>
      </w:r>
      <w:r>
        <w:rPr>
          <w:rFonts w:ascii="JetBrains Mono" w:hAnsi="JetBrains Mono"/>
          <w:color w:val="EBDBB2"/>
          <w:sz w:val="20"/>
          <w:szCs w:val="20"/>
        </w:rPr>
        <w:t xml:space="preserve">(index,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63879E1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</w:p>
    <w:p w14:paraId="64C8EF5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color w:val="FABD2F"/>
          <w:sz w:val="20"/>
          <w:szCs w:val="20"/>
        </w:rPr>
        <w:t xml:space="preserve">`binarySearch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deleted, edited ar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array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</w:p>
    <w:p w14:paraId="0B92904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);</w:t>
      </w:r>
    </w:p>
    <w:p w14:paraId="10B6E6E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binarySearch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53C56C0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57CE649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3F6E8F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binarySearchAdd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52538D2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{ status, index }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binarySearch</w:t>
      </w:r>
      <w:r>
        <w:rPr>
          <w:rFonts w:ascii="JetBrains Mono" w:hAnsi="JetBrains Mono"/>
          <w:color w:val="EBDBB2"/>
          <w:sz w:val="20"/>
          <w:szCs w:val="20"/>
        </w:rPr>
        <w:t>(array, value);</w:t>
      </w:r>
    </w:p>
    <w:p w14:paraId="6A5B6AC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arra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plice</w:t>
      </w:r>
      <w:r>
        <w:rPr>
          <w:rFonts w:ascii="JetBrains Mono" w:hAnsi="JetBrains Mono"/>
          <w:color w:val="EBDBB2"/>
          <w:sz w:val="20"/>
          <w:szCs w:val="20"/>
        </w:rPr>
        <w:t xml:space="preserve">(index,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, value);</w:t>
      </w:r>
    </w:p>
    <w:p w14:paraId="501B80E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binarySearchAd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added, edited ar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array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4A2CCB0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33758C5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F965D7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binarySearchFind</w:t>
      </w:r>
      <w:r>
        <w:rPr>
          <w:rFonts w:ascii="JetBrains Mono" w:hAnsi="JetBrains Mono"/>
          <w:color w:val="EBDBB2"/>
          <w:sz w:val="20"/>
          <w:szCs w:val="20"/>
        </w:rPr>
        <w:t xml:space="preserve">(binarySearchArray, </w:t>
      </w:r>
      <w:r>
        <w:rPr>
          <w:rFonts w:ascii="JetBrains Mono" w:hAnsi="JetBrains Mono"/>
          <w:color w:val="D3869B"/>
          <w:sz w:val="20"/>
          <w:szCs w:val="20"/>
        </w:rPr>
        <w:t>1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068C995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binarySearchDelete</w:t>
      </w:r>
      <w:r>
        <w:rPr>
          <w:rFonts w:ascii="JetBrains Mono" w:hAnsi="JetBrains Mono"/>
          <w:color w:val="EBDBB2"/>
          <w:sz w:val="20"/>
          <w:szCs w:val="20"/>
        </w:rPr>
        <w:t xml:space="preserve">(binarySearchArray, </w:t>
      </w:r>
      <w:r>
        <w:rPr>
          <w:rFonts w:ascii="JetBrains Mono" w:hAnsi="JetBrains Mono"/>
          <w:color w:val="D3869B"/>
          <w:sz w:val="20"/>
          <w:szCs w:val="20"/>
        </w:rPr>
        <w:t>5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5AE362C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binarySearchAdd</w:t>
      </w:r>
      <w:r>
        <w:rPr>
          <w:rFonts w:ascii="JetBrains Mono" w:hAnsi="JetBrains Mono"/>
          <w:color w:val="EBDBB2"/>
          <w:sz w:val="20"/>
          <w:szCs w:val="20"/>
        </w:rPr>
        <w:t xml:space="preserve">(binarySearchArray, </w:t>
      </w:r>
      <w:r>
        <w:rPr>
          <w:rFonts w:ascii="JetBrains Mono" w:hAnsi="JetBrains Mono"/>
          <w:color w:val="D3869B"/>
          <w:sz w:val="20"/>
          <w:szCs w:val="20"/>
        </w:rPr>
        <w:t>3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6051C47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BEABDF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928374"/>
          <w:sz w:val="20"/>
          <w:szCs w:val="20"/>
        </w:rPr>
        <w:t>// O(logN)</w:t>
      </w:r>
    </w:p>
    <w:p w14:paraId="37871B3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52C602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FB4934"/>
          <w:sz w:val="20"/>
          <w:szCs w:val="20"/>
        </w:rPr>
        <w:t>class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Nod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2270A69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constructor</w:t>
      </w:r>
      <w:r>
        <w:rPr>
          <w:rFonts w:ascii="JetBrains Mono" w:hAnsi="JetBrains Mono"/>
          <w:color w:val="EBDBB2"/>
          <w:sz w:val="20"/>
          <w:szCs w:val="20"/>
        </w:rPr>
        <w:t xml:space="preserve">(data, lef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 xml:space="preserve">, righ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56B37EB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data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data;</w:t>
      </w:r>
    </w:p>
    <w:p w14:paraId="3F1205F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f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left;</w:t>
      </w:r>
    </w:p>
    <w:p w14:paraId="317C488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righ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right;</w:t>
      </w:r>
    </w:p>
    <w:p w14:paraId="07F7FEF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FFC6CD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21E7852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9EB692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FB4934"/>
          <w:sz w:val="20"/>
          <w:szCs w:val="20"/>
        </w:rPr>
        <w:t>class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BST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72EDEE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constructor</w:t>
      </w:r>
      <w:r>
        <w:rPr>
          <w:rFonts w:ascii="JetBrains Mono" w:hAnsi="JetBrains Mono"/>
          <w:color w:val="EBDBB2"/>
          <w:sz w:val="20"/>
          <w:szCs w:val="20"/>
        </w:rPr>
        <w:t>() {</w:t>
      </w:r>
    </w:p>
    <w:p w14:paraId="0C2A31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roo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49C9AA5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89968C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add</w:t>
      </w:r>
      <w:r>
        <w:rPr>
          <w:rFonts w:ascii="JetBrains Mono" w:hAnsi="JetBrains Mono"/>
          <w:color w:val="EBDBB2"/>
          <w:sz w:val="20"/>
          <w:szCs w:val="20"/>
        </w:rPr>
        <w:t>(data) {</w:t>
      </w:r>
    </w:p>
    <w:p w14:paraId="1055A6F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nod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oot;</w:t>
      </w:r>
    </w:p>
    <w:p w14:paraId="40F1F65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node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1D84477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roo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Node</w:t>
      </w:r>
      <w:r>
        <w:rPr>
          <w:rFonts w:ascii="JetBrains Mono" w:hAnsi="JetBrains Mono"/>
          <w:color w:val="EBDBB2"/>
          <w:sz w:val="20"/>
          <w:szCs w:val="20"/>
        </w:rPr>
        <w:t>(data);</w:t>
      </w:r>
    </w:p>
    <w:p w14:paraId="76B579B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2B0C30A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0DB2A32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searchTre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928C82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data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4C9395F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54EC68F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Node</w:t>
      </w:r>
      <w:r>
        <w:rPr>
          <w:rFonts w:ascii="JetBrains Mono" w:hAnsi="JetBrains Mono"/>
          <w:color w:val="EBDBB2"/>
          <w:sz w:val="20"/>
          <w:szCs w:val="20"/>
        </w:rPr>
        <w:t>(data);</w:t>
      </w:r>
    </w:p>
    <w:p w14:paraId="0C829AF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09802FD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color w:val="EBDBB2"/>
          <w:sz w:val="20"/>
          <w:szCs w:val="20"/>
        </w:rPr>
        <w:t>}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!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5B89F8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searchTree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);</w:t>
      </w:r>
    </w:p>
    <w:p w14:paraId="66CCD60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5B3AEE0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data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gt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7EC9900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5A82DF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Node</w:t>
      </w:r>
      <w:r>
        <w:rPr>
          <w:rFonts w:ascii="JetBrains Mono" w:hAnsi="JetBrains Mono"/>
          <w:color w:val="EBDBB2"/>
          <w:sz w:val="20"/>
          <w:szCs w:val="20"/>
        </w:rPr>
        <w:t>(data);</w:t>
      </w:r>
    </w:p>
    <w:p w14:paraId="6FF7740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032C207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color w:val="EBDBB2"/>
          <w:sz w:val="20"/>
          <w:szCs w:val="20"/>
        </w:rPr>
        <w:t>}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!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4EE5637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searchTree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);</w:t>
      </w:r>
    </w:p>
    <w:p w14:paraId="5126CDD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58B28AC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548251C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268716B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277EDD1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48F3C1A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searchTree</w:t>
      </w:r>
      <w:r>
        <w:rPr>
          <w:rFonts w:ascii="JetBrains Mono" w:hAnsi="JetBrains Mono"/>
          <w:color w:val="EBDBB2"/>
          <w:sz w:val="20"/>
          <w:szCs w:val="20"/>
        </w:rPr>
        <w:t>(node);</w:t>
      </w:r>
    </w:p>
    <w:p w14:paraId="4A59BDE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FD7E9C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930C92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find</w:t>
      </w:r>
      <w:r>
        <w:rPr>
          <w:rFonts w:ascii="JetBrains Mono" w:hAnsi="JetBrains Mono"/>
          <w:color w:val="EBDBB2"/>
          <w:sz w:val="20"/>
          <w:szCs w:val="20"/>
        </w:rPr>
        <w:t>(data) {</w:t>
      </w:r>
    </w:p>
    <w:p w14:paraId="6FA247E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curren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oot;</w:t>
      </w:r>
    </w:p>
    <w:p w14:paraId="3FADDF4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>
        <w:rPr>
          <w:rFonts w:ascii="JetBrains Mono" w:hAnsi="JetBrains Mono"/>
          <w:color w:val="EBDBB2"/>
          <w:sz w:val="20"/>
          <w:szCs w:val="20"/>
        </w:rPr>
        <w:t xml:space="preserve"> (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data </w:t>
      </w:r>
      <w:r>
        <w:rPr>
          <w:rFonts w:ascii="JetBrains Mono" w:hAnsi="JetBrains Mono"/>
          <w:color w:val="FE8019"/>
          <w:sz w:val="20"/>
          <w:szCs w:val="20"/>
        </w:rPr>
        <w:t>!==</w:t>
      </w:r>
      <w:r>
        <w:rPr>
          <w:rFonts w:ascii="JetBrains Mono" w:hAnsi="JetBrains Mono"/>
          <w:color w:val="EBDBB2"/>
          <w:sz w:val="20"/>
          <w:szCs w:val="20"/>
        </w:rPr>
        <w:t xml:space="preserve"> data) {</w:t>
      </w:r>
    </w:p>
    <w:p w14:paraId="0C5BAFF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data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 {</w:t>
      </w:r>
    </w:p>
    <w:p w14:paraId="347B46C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curren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;</w:t>
      </w:r>
    </w:p>
    <w:p w14:paraId="785790F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52614EE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curren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;</w:t>
      </w:r>
    </w:p>
    <w:p w14:paraId="7A1D322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4D1A2FD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current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00AA99D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2BDC5FD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40557E5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ADBCC2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current;</w:t>
      </w:r>
    </w:p>
    <w:p w14:paraId="4D337A0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ADCA55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isPresent</w:t>
      </w:r>
      <w:r>
        <w:rPr>
          <w:rFonts w:ascii="JetBrains Mono" w:hAnsi="JetBrains Mono"/>
          <w:color w:val="EBDBB2"/>
          <w:sz w:val="20"/>
          <w:szCs w:val="20"/>
        </w:rPr>
        <w:t>(data) {</w:t>
      </w:r>
    </w:p>
    <w:p w14:paraId="0DC1170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lastRenderedPageBreak/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curren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oot;</w:t>
      </w:r>
    </w:p>
    <w:p w14:paraId="439C9E5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>
        <w:rPr>
          <w:rFonts w:ascii="JetBrains Mono" w:hAnsi="JetBrains Mono"/>
          <w:color w:val="EBDBB2"/>
          <w:sz w:val="20"/>
          <w:szCs w:val="20"/>
        </w:rPr>
        <w:t xml:space="preserve"> (current) {</w:t>
      </w:r>
    </w:p>
    <w:p w14:paraId="6A7337A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data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 {</w:t>
      </w:r>
    </w:p>
    <w:p w14:paraId="612C2AB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ABD2F"/>
          <w:sz w:val="20"/>
          <w:szCs w:val="20"/>
        </w:rPr>
        <w:t xml:space="preserve">`bst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data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found`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7670594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4F1E7AC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data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 {</w:t>
      </w:r>
    </w:p>
    <w:p w14:paraId="5F58C06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curren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;</w:t>
      </w:r>
    </w:p>
    <w:p w14:paraId="6AD99A9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90C59A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curren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curren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;</w:t>
      </w:r>
    </w:p>
    <w:p w14:paraId="29D89B4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75C91E4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3F9B417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ABD2F"/>
          <w:sz w:val="20"/>
          <w:szCs w:val="20"/>
        </w:rPr>
        <w:t xml:space="preserve">`bst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data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422B4A9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1D8A2C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remove</w:t>
      </w:r>
      <w:r>
        <w:rPr>
          <w:rFonts w:ascii="JetBrains Mono" w:hAnsi="JetBrains Mono"/>
          <w:color w:val="EBDBB2"/>
          <w:sz w:val="20"/>
          <w:szCs w:val="20"/>
        </w:rPr>
        <w:t>(data) {</w:t>
      </w:r>
    </w:p>
    <w:p w14:paraId="3EEA4B3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removeNod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,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data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3D5383E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47F7D40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098D5F8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0F9712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data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31BD766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amp;&amp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4C74D7C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39872FF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1247A01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60D5AD9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;</w:t>
      </w:r>
    </w:p>
    <w:p w14:paraId="0071FAF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2FB484A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3B52E99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;</w:t>
      </w:r>
    </w:p>
    <w:p w14:paraId="76D83E2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60D53CB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FE8019"/>
          <w:sz w:val="20"/>
          <w:szCs w:val="20"/>
        </w:rPr>
        <w:t>var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tempNod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;</w:t>
      </w:r>
    </w:p>
    <w:p w14:paraId="6F878E6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temp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!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3E6ECF4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color w:val="EBDBB2"/>
          <w:sz w:val="20"/>
          <w:szCs w:val="20"/>
        </w:rPr>
        <w:t>tempNod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temp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;</w:t>
      </w:r>
    </w:p>
    <w:p w14:paraId="3C13745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516336B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temp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;</w:t>
      </w:r>
    </w:p>
    <w:p w14:paraId="6637407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removeNode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,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temp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;</w:t>
      </w:r>
    </w:p>
    <w:p w14:paraId="70B1906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;</w:t>
      </w:r>
    </w:p>
    <w:p w14:paraId="66FD20C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data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7DF1AA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removeNode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,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data);</w:t>
      </w:r>
    </w:p>
    <w:p w14:paraId="650F5B6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;</w:t>
      </w:r>
    </w:p>
    <w:p w14:paraId="19316DB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84B827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removeNode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,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data);</w:t>
      </w:r>
    </w:p>
    <w:p w14:paraId="23D7E4E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ode;</w:t>
      </w:r>
    </w:p>
    <w:p w14:paraId="2C75EA3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42A7B1A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365618F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roo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removeNode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oot, data);</w:t>
      </w:r>
    </w:p>
    <w:p w14:paraId="2007E33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9A5878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inOrder</w:t>
      </w:r>
      <w:r>
        <w:rPr>
          <w:rFonts w:ascii="JetBrains Mono" w:hAnsi="JetBrains Mono"/>
          <w:color w:val="EBDBB2"/>
          <w:sz w:val="20"/>
          <w:szCs w:val="20"/>
        </w:rPr>
        <w:t>() {</w:t>
      </w:r>
    </w:p>
    <w:p w14:paraId="0E4C52B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root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210E94D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4771E6A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lastRenderedPageBreak/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77AB9FD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color w:val="FE8019"/>
          <w:sz w:val="20"/>
          <w:szCs w:val="20"/>
        </w:rPr>
        <w:t>var</w:t>
      </w:r>
      <w:r>
        <w:rPr>
          <w:rFonts w:ascii="JetBrains Mono" w:hAnsi="JetBrains Mono"/>
          <w:color w:val="EBDBB2"/>
          <w:sz w:val="20"/>
          <w:szCs w:val="20"/>
        </w:rPr>
        <w:t xml:space="preserve"> resul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Array</w:t>
      </w:r>
      <w:r>
        <w:rPr>
          <w:rFonts w:ascii="JetBrains Mono" w:hAnsi="JetBrains Mono"/>
          <w:color w:val="EBDBB2"/>
          <w:sz w:val="20"/>
          <w:szCs w:val="20"/>
        </w:rPr>
        <w:t>();</w:t>
      </w:r>
    </w:p>
    <w:p w14:paraId="0E1FD3E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>
        <w:rPr>
          <w:rFonts w:ascii="JetBrains Mono" w:hAnsi="JetBrains Mono"/>
          <w:color w:val="B8BB26"/>
          <w:sz w:val="20"/>
          <w:szCs w:val="20"/>
        </w:rPr>
        <w:t xml:space="preserve"> traverseInOrder</w:t>
      </w:r>
      <w:r>
        <w:rPr>
          <w:rFonts w:ascii="JetBrains Mono" w:hAnsi="JetBrains Mono"/>
          <w:color w:val="EBDBB2"/>
          <w:sz w:val="20"/>
          <w:szCs w:val="20"/>
        </w:rPr>
        <w:t>(node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7610DB7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amp;&amp;</w:t>
      </w:r>
      <w:r>
        <w:rPr>
          <w:rFonts w:ascii="JetBrains Mono" w:hAnsi="JetBrains Mono"/>
          <w:color w:val="B8BB26"/>
          <w:sz w:val="20"/>
          <w:szCs w:val="20"/>
        </w:rPr>
        <w:t xml:space="preserve"> traverseInOrder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ft);</w:t>
      </w:r>
    </w:p>
    <w:p w14:paraId="7FC07E4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resul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ush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data);</w:t>
      </w:r>
    </w:p>
    <w:p w14:paraId="16B97B6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amp;&amp;</w:t>
      </w:r>
      <w:r>
        <w:rPr>
          <w:rFonts w:ascii="JetBrains Mono" w:hAnsi="JetBrains Mono"/>
          <w:color w:val="B8BB26"/>
          <w:sz w:val="20"/>
          <w:szCs w:val="20"/>
        </w:rPr>
        <w:t xml:space="preserve"> traverseInOrder</w:t>
      </w:r>
      <w:r>
        <w:rPr>
          <w:rFonts w:ascii="JetBrains Mono" w:hAnsi="JetBrains Mono"/>
          <w:color w:val="EBDBB2"/>
          <w:sz w:val="20"/>
          <w:szCs w:val="20"/>
        </w:rPr>
        <w:t>(nod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ight);</w:t>
      </w:r>
    </w:p>
    <w:p w14:paraId="64BF0F6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10BDDF9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color w:val="B8BB26"/>
          <w:sz w:val="20"/>
          <w:szCs w:val="20"/>
        </w:rPr>
        <w:t>traverseInOrder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root);</w:t>
      </w:r>
    </w:p>
    <w:p w14:paraId="5F379E8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73C8EEB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E79D3B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2BCF8F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46A7E69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245CD9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bs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BST</w:t>
      </w:r>
      <w:r>
        <w:rPr>
          <w:rFonts w:ascii="JetBrains Mono" w:hAnsi="JetBrains Mono"/>
          <w:color w:val="EBDBB2"/>
          <w:sz w:val="20"/>
          <w:szCs w:val="20"/>
        </w:rPr>
        <w:t>();</w:t>
      </w:r>
    </w:p>
    <w:p w14:paraId="3AEC6C6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B066EE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num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of</w:t>
      </w:r>
      <w:r>
        <w:rPr>
          <w:rFonts w:ascii="JetBrains Mono" w:hAnsi="JetBrains Mono"/>
          <w:color w:val="EBDBB2"/>
          <w:sz w:val="20"/>
          <w:szCs w:val="20"/>
        </w:rPr>
        <w:t xml:space="preserve"> sortedArray) {</w:t>
      </w:r>
    </w:p>
    <w:p w14:paraId="60D9471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bs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add</w:t>
      </w:r>
      <w:r>
        <w:rPr>
          <w:rFonts w:ascii="JetBrains Mono" w:hAnsi="JetBrains Mono"/>
          <w:color w:val="EBDBB2"/>
          <w:sz w:val="20"/>
          <w:szCs w:val="20"/>
        </w:rPr>
        <w:t>(num);</w:t>
      </w:r>
    </w:p>
    <w:p w14:paraId="0A893FE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4E64849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14047C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bst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A0DDDA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bs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find</w:t>
      </w:r>
      <w:r>
        <w:rPr>
          <w:rFonts w:ascii="JetBrains Mono" w:hAnsi="JetBrains Mono"/>
          <w:color w:val="EBDBB2"/>
          <w:sz w:val="20"/>
          <w:szCs w:val="20"/>
        </w:rPr>
        <w:t>(value)) {</w:t>
      </w:r>
    </w:p>
    <w:p w14:paraId="20FE2DE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bs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remove</w:t>
      </w:r>
      <w:r>
        <w:rPr>
          <w:rFonts w:ascii="JetBrains Mono" w:hAnsi="JetBrains Mono"/>
          <w:color w:val="EBDBB2"/>
          <w:sz w:val="20"/>
          <w:szCs w:val="20"/>
        </w:rPr>
        <w:t>(value);</w:t>
      </w:r>
    </w:p>
    <w:p w14:paraId="52331BF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</w:p>
    <w:p w14:paraId="0DC5BC2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color w:val="FABD2F"/>
          <w:sz w:val="20"/>
          <w:szCs w:val="20"/>
        </w:rPr>
        <w:t xml:space="preserve">`bst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deleted, edited ar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bs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inOrder</w:t>
      </w:r>
      <w:r>
        <w:rPr>
          <w:rFonts w:ascii="JetBrains Mono" w:hAnsi="JetBrains Mono"/>
          <w:color w:val="EBDBB2"/>
          <w:sz w:val="20"/>
          <w:szCs w:val="20"/>
        </w:rPr>
        <w:t>()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</w:p>
    <w:p w14:paraId="75CFC9E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);</w:t>
      </w:r>
    </w:p>
    <w:p w14:paraId="3F829E4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bst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0FEFC8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2129E49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F3334C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bs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isPresen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D3869B"/>
          <w:sz w:val="20"/>
          <w:szCs w:val="20"/>
        </w:rPr>
        <w:t>11</w:t>
      </w:r>
      <w:r>
        <w:rPr>
          <w:rFonts w:ascii="JetBrains Mono" w:hAnsi="JetBrains Mono"/>
          <w:color w:val="EBDBB2"/>
          <w:sz w:val="20"/>
          <w:szCs w:val="20"/>
        </w:rPr>
        <w:t>));</w:t>
      </w:r>
    </w:p>
    <w:p w14:paraId="4A7C411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bstDelete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D3869B"/>
          <w:sz w:val="20"/>
          <w:szCs w:val="20"/>
        </w:rPr>
        <w:t>5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BD9A27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73A6EE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fibMonaccianSearchArray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</w:t>
      </w:r>
      <w:r>
        <w:rPr>
          <w:rFonts w:ascii="JetBrains Mono" w:hAnsi="JetBrains Mono"/>
          <w:color w:val="FE8019"/>
          <w:sz w:val="20"/>
          <w:szCs w:val="20"/>
        </w:rPr>
        <w:t>...</w:t>
      </w:r>
      <w:r>
        <w:rPr>
          <w:rFonts w:ascii="JetBrains Mono" w:hAnsi="JetBrains Mono"/>
          <w:color w:val="EBDBB2"/>
          <w:sz w:val="20"/>
          <w:szCs w:val="20"/>
        </w:rPr>
        <w:t>sortedArray];</w:t>
      </w:r>
    </w:p>
    <w:p w14:paraId="67BE165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26C1A2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928374"/>
          <w:sz w:val="20"/>
          <w:szCs w:val="20"/>
        </w:rPr>
        <w:t>// O(logN)</w:t>
      </w:r>
    </w:p>
    <w:p w14:paraId="0834A23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fibMonaccianSearch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63ED89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n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arr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ngth;</w:t>
      </w:r>
    </w:p>
    <w:p w14:paraId="1408F35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fibMMm2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366B316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fibMMm1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495256F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fibM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Mm2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fibMMm1;</w:t>
      </w:r>
    </w:p>
    <w:p w14:paraId="76DF1DD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887BDD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>
        <w:rPr>
          <w:rFonts w:ascii="JetBrains Mono" w:hAnsi="JetBrains Mono"/>
          <w:color w:val="EBDBB2"/>
          <w:sz w:val="20"/>
          <w:szCs w:val="20"/>
        </w:rPr>
        <w:t xml:space="preserve"> (fibM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n) {</w:t>
      </w:r>
    </w:p>
    <w:p w14:paraId="3A8A653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fibMMm2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Mm1;</w:t>
      </w:r>
    </w:p>
    <w:p w14:paraId="6A5A3B8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fibMMm1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;</w:t>
      </w:r>
    </w:p>
    <w:p w14:paraId="22AACBF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fibM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Mm2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fibMMm1;</w:t>
      </w:r>
    </w:p>
    <w:p w14:paraId="0D5F8A5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54BDE2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offse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6A95C21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E43392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>
        <w:rPr>
          <w:rFonts w:ascii="JetBrains Mono" w:hAnsi="JetBrains Mono"/>
          <w:color w:val="EBDBB2"/>
          <w:sz w:val="20"/>
          <w:szCs w:val="20"/>
        </w:rPr>
        <w:t xml:space="preserve"> (fibM </w:t>
      </w:r>
      <w:r>
        <w:rPr>
          <w:rFonts w:ascii="JetBrains Mono" w:hAnsi="JetBrains Mono"/>
          <w:color w:val="FE8019"/>
          <w:sz w:val="20"/>
          <w:szCs w:val="20"/>
        </w:rPr>
        <w:t>&gt;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43F5713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lastRenderedPageBreak/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Math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min</w:t>
      </w:r>
      <w:r>
        <w:rPr>
          <w:rFonts w:ascii="JetBrains Mono" w:hAnsi="JetBrains Mono"/>
          <w:color w:val="EBDBB2"/>
          <w:sz w:val="20"/>
          <w:szCs w:val="20"/>
        </w:rPr>
        <w:t xml:space="preserve">(offset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fibMMm2, n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3A059DE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4878CF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arr[i]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value) {</w:t>
      </w:r>
    </w:p>
    <w:p w14:paraId="5F37EF1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fibM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Mm1;</w:t>
      </w:r>
    </w:p>
    <w:p w14:paraId="7FDB4B5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fibMMm1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Mm2;</w:t>
      </w:r>
    </w:p>
    <w:p w14:paraId="1AE7607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fibMMm2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fibMMm1;</w:t>
      </w:r>
    </w:p>
    <w:p w14:paraId="396B9C4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offse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i;</w:t>
      </w:r>
    </w:p>
    <w:p w14:paraId="70581A3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arr[i] </w:t>
      </w:r>
      <w:r>
        <w:rPr>
          <w:rFonts w:ascii="JetBrains Mono" w:hAnsi="JetBrains Mono"/>
          <w:color w:val="FE8019"/>
          <w:sz w:val="20"/>
          <w:szCs w:val="20"/>
        </w:rPr>
        <w:t>&gt;</w:t>
      </w:r>
      <w:r>
        <w:rPr>
          <w:rFonts w:ascii="JetBrains Mono" w:hAnsi="JetBrains Mono"/>
          <w:color w:val="EBDBB2"/>
          <w:sz w:val="20"/>
          <w:szCs w:val="20"/>
        </w:rPr>
        <w:t xml:space="preserve"> value) {</w:t>
      </w:r>
    </w:p>
    <w:p w14:paraId="7EF2FE4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fibM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Mm2;</w:t>
      </w:r>
    </w:p>
    <w:p w14:paraId="4B11061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fibMMm1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Mm1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fibMMm2;</w:t>
      </w:r>
    </w:p>
    <w:p w14:paraId="672276C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fibMMm2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fibM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fibMMm1;</w:t>
      </w:r>
    </w:p>
    <w:p w14:paraId="3034219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tru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i };</w:t>
      </w:r>
    </w:p>
    <w:p w14:paraId="5AF866A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687109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fibMMm1 </w:t>
      </w:r>
      <w:r>
        <w:rPr>
          <w:rFonts w:ascii="JetBrains Mono" w:hAnsi="JetBrains Mono"/>
          <w:color w:val="FE8019"/>
          <w:sz w:val="20"/>
          <w:szCs w:val="20"/>
        </w:rPr>
        <w:t>&amp;&amp;</w:t>
      </w:r>
      <w:r>
        <w:rPr>
          <w:rFonts w:ascii="JetBrains Mono" w:hAnsi="JetBrains Mono"/>
          <w:color w:val="EBDBB2"/>
          <w:sz w:val="20"/>
          <w:szCs w:val="20"/>
        </w:rPr>
        <w:t xml:space="preserve"> arr[n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 xml:space="preserve">]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EBDBB2"/>
          <w:sz w:val="20"/>
          <w:szCs w:val="20"/>
        </w:rPr>
        <w:t xml:space="preserve"> value) {</w:t>
      </w:r>
    </w:p>
    <w:p w14:paraId="0694A80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n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0FFFFF3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AEE006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fals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offset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 xml:space="preserve"> };</w:t>
      </w:r>
    </w:p>
    <w:p w14:paraId="47921DB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4B8B25F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43B38F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fibMonaccianSearchFind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5F0507D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fibMonaccianSearch</w:t>
      </w:r>
      <w:r>
        <w:rPr>
          <w:rFonts w:ascii="JetBrains Mono" w:hAnsi="JetBrains Mono"/>
          <w:color w:val="EBDBB2"/>
          <w:sz w:val="20"/>
          <w:szCs w:val="20"/>
        </w:rPr>
        <w:t>(array, value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atus</w:t>
      </w:r>
    </w:p>
    <w:p w14:paraId="5F0B829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?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fibMonaccianSearch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found`</w:t>
      </w:r>
      <w:r>
        <w:rPr>
          <w:rFonts w:ascii="JetBrains Mono" w:hAnsi="JetBrains Mono"/>
          <w:color w:val="EBDBB2"/>
          <w:sz w:val="20"/>
          <w:szCs w:val="20"/>
        </w:rPr>
        <w:t>)</w:t>
      </w:r>
    </w:p>
    <w:p w14:paraId="579E153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fibMonaccianSearch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66A03BC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2C2199C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016583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fibMonaccianSearch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444054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{ status, index }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fibMonaccianSearch</w:t>
      </w:r>
      <w:r>
        <w:rPr>
          <w:rFonts w:ascii="JetBrains Mono" w:hAnsi="JetBrains Mono"/>
          <w:color w:val="EBDBB2"/>
          <w:sz w:val="20"/>
          <w:szCs w:val="20"/>
        </w:rPr>
        <w:t>(array, value);</w:t>
      </w:r>
    </w:p>
    <w:p w14:paraId="108B954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status) {</w:t>
      </w:r>
    </w:p>
    <w:p w14:paraId="55EB149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arra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plice</w:t>
      </w:r>
      <w:r>
        <w:rPr>
          <w:rFonts w:ascii="JetBrains Mono" w:hAnsi="JetBrains Mono"/>
          <w:color w:val="EBDBB2"/>
          <w:sz w:val="20"/>
          <w:szCs w:val="20"/>
        </w:rPr>
        <w:t xml:space="preserve">(index,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3680F2F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</w:p>
    <w:p w14:paraId="0BF5C3F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color w:val="FABD2F"/>
          <w:sz w:val="20"/>
          <w:szCs w:val="20"/>
        </w:rPr>
        <w:t xml:space="preserve">`fibMonaccianSearch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deleted, edited ar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array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</w:p>
    <w:p w14:paraId="6E6C03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);</w:t>
      </w:r>
    </w:p>
    <w:p w14:paraId="40DF2DC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fibMonaccianSearch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4CEB27C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7462790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0CACD8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fibMonaccianSearchAdd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7F3C6E5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{ status, index }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fibMonaccianSearch</w:t>
      </w:r>
      <w:r>
        <w:rPr>
          <w:rFonts w:ascii="JetBrains Mono" w:hAnsi="JetBrains Mono"/>
          <w:color w:val="EBDBB2"/>
          <w:sz w:val="20"/>
          <w:szCs w:val="20"/>
        </w:rPr>
        <w:t>(array, value);</w:t>
      </w:r>
    </w:p>
    <w:p w14:paraId="4C62E55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arra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plice</w:t>
      </w:r>
      <w:r>
        <w:rPr>
          <w:rFonts w:ascii="JetBrains Mono" w:hAnsi="JetBrains Mono"/>
          <w:color w:val="EBDBB2"/>
          <w:sz w:val="20"/>
          <w:szCs w:val="20"/>
        </w:rPr>
        <w:t xml:space="preserve">(index,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, value);</w:t>
      </w:r>
    </w:p>
    <w:p w14:paraId="0904194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</w:p>
    <w:p w14:paraId="7D4ADC9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ABD2F"/>
          <w:sz w:val="20"/>
          <w:szCs w:val="20"/>
        </w:rPr>
        <w:t xml:space="preserve">`fibMonaccianSearchAd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added, edited ar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array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</w:p>
    <w:p w14:paraId="3BFD42E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);</w:t>
      </w:r>
    </w:p>
    <w:p w14:paraId="7DFB8A3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35F2C0C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CD9F60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fibMonaccianSearchFind</w:t>
      </w:r>
      <w:r>
        <w:rPr>
          <w:rFonts w:ascii="JetBrains Mono" w:hAnsi="JetBrains Mono"/>
          <w:color w:val="EBDBB2"/>
          <w:sz w:val="20"/>
          <w:szCs w:val="20"/>
        </w:rPr>
        <w:t xml:space="preserve">(fibMonaccianSearchArray, </w:t>
      </w:r>
      <w:r>
        <w:rPr>
          <w:rFonts w:ascii="JetBrains Mono" w:hAnsi="JetBrains Mono"/>
          <w:color w:val="D3869B"/>
          <w:sz w:val="20"/>
          <w:szCs w:val="20"/>
        </w:rPr>
        <w:t>1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0C0F1D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fibMonaccianSearchDelete</w:t>
      </w:r>
      <w:r>
        <w:rPr>
          <w:rFonts w:ascii="JetBrains Mono" w:hAnsi="JetBrains Mono"/>
          <w:color w:val="EBDBB2"/>
          <w:sz w:val="20"/>
          <w:szCs w:val="20"/>
        </w:rPr>
        <w:t xml:space="preserve">(fibMonaccianSearchArray, </w:t>
      </w:r>
      <w:r>
        <w:rPr>
          <w:rFonts w:ascii="JetBrains Mono" w:hAnsi="JetBrains Mono"/>
          <w:color w:val="D3869B"/>
          <w:sz w:val="20"/>
          <w:szCs w:val="20"/>
        </w:rPr>
        <w:t>5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550AA9E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fibMonaccianSearchAdd</w:t>
      </w:r>
      <w:r>
        <w:rPr>
          <w:rFonts w:ascii="JetBrains Mono" w:hAnsi="JetBrains Mono"/>
          <w:color w:val="EBDBB2"/>
          <w:sz w:val="20"/>
          <w:szCs w:val="20"/>
        </w:rPr>
        <w:t xml:space="preserve">(fibMonaccianSearchArray, </w:t>
      </w:r>
      <w:r>
        <w:rPr>
          <w:rFonts w:ascii="JetBrains Mono" w:hAnsi="JetBrains Mono"/>
          <w:color w:val="D3869B"/>
          <w:sz w:val="20"/>
          <w:szCs w:val="20"/>
        </w:rPr>
        <w:t>3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52428B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73A66E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lastRenderedPageBreak/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nterpolationSearchArray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</w:t>
      </w:r>
      <w:r>
        <w:rPr>
          <w:rFonts w:ascii="JetBrains Mono" w:hAnsi="JetBrains Mono"/>
          <w:color w:val="FE8019"/>
          <w:sz w:val="20"/>
          <w:szCs w:val="20"/>
        </w:rPr>
        <w:t>...</w:t>
      </w:r>
      <w:r>
        <w:rPr>
          <w:rFonts w:ascii="JetBrains Mono" w:hAnsi="JetBrains Mono"/>
          <w:color w:val="EBDBB2"/>
          <w:sz w:val="20"/>
          <w:szCs w:val="20"/>
        </w:rPr>
        <w:t>sortedArray];</w:t>
      </w:r>
    </w:p>
    <w:p w14:paraId="068B23E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2EE442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928374"/>
          <w:sz w:val="20"/>
          <w:szCs w:val="20"/>
        </w:rPr>
        <w:t>// O(loglogN)</w:t>
      </w:r>
    </w:p>
    <w:p w14:paraId="29B8FB6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interpolationSearch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, target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890C46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lef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24CC840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righ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arr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ngth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54F1F91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>
        <w:rPr>
          <w:rFonts w:ascii="JetBrains Mono" w:hAnsi="JetBrains Mono"/>
          <w:color w:val="EBDBB2"/>
          <w:sz w:val="20"/>
          <w:szCs w:val="20"/>
        </w:rPr>
        <w:t xml:space="preserve"> (left </w:t>
      </w:r>
      <w:r>
        <w:rPr>
          <w:rFonts w:ascii="JetBrains Mono" w:hAnsi="JetBrains Mono"/>
          <w:color w:val="FE8019"/>
          <w:sz w:val="20"/>
          <w:szCs w:val="20"/>
        </w:rPr>
        <w:t>&lt;=</w:t>
      </w:r>
      <w:r>
        <w:rPr>
          <w:rFonts w:ascii="JetBrains Mono" w:hAnsi="JetBrains Mono"/>
          <w:color w:val="EBDBB2"/>
          <w:sz w:val="20"/>
          <w:szCs w:val="20"/>
        </w:rPr>
        <w:t xml:space="preserve"> right) {</w:t>
      </w:r>
    </w:p>
    <w:p w14:paraId="61EE3E4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rangeDelta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arr[right]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arr[left];</w:t>
      </w:r>
    </w:p>
    <w:p w14:paraId="0BD6F4F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indexDelta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right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left;</w:t>
      </w:r>
    </w:p>
    <w:p w14:paraId="508182A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valueDelta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target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arr[left];</w:t>
      </w:r>
    </w:p>
    <w:p w14:paraId="137DF3F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valueDelta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6206415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fals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left };</w:t>
      </w:r>
    </w:p>
    <w:p w14:paraId="2506BB2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0E4647E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!</w:t>
      </w:r>
      <w:r>
        <w:rPr>
          <w:rFonts w:ascii="JetBrains Mono" w:hAnsi="JetBrains Mono"/>
          <w:color w:val="EBDBB2"/>
          <w:sz w:val="20"/>
          <w:szCs w:val="20"/>
        </w:rPr>
        <w:t>rangeDelta) {</w:t>
      </w:r>
    </w:p>
    <w:p w14:paraId="3941D52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arr[left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target</w:t>
      </w:r>
    </w:p>
    <w:p w14:paraId="2D9BA17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</w:t>
      </w:r>
      <w:r>
        <w:rPr>
          <w:rFonts w:ascii="JetBrains Mono" w:hAnsi="JetBrains Mono"/>
          <w:color w:val="FE8019"/>
          <w:sz w:val="20"/>
          <w:szCs w:val="20"/>
        </w:rPr>
        <w:t>?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tru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left }</w:t>
      </w:r>
    </w:p>
    <w:p w14:paraId="468D6F8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</w:t>
      </w:r>
      <w:r>
        <w:rPr>
          <w:rFonts w:ascii="JetBrains Mono" w:hAnsi="JetBrains Mono"/>
          <w:color w:val="FE8019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false</w:t>
      </w:r>
      <w:r>
        <w:rPr>
          <w:rFonts w:ascii="JetBrains Mono" w:hAnsi="JetBrains Mono"/>
          <w:color w:val="EBDBB2"/>
          <w:sz w:val="20"/>
          <w:szCs w:val="20"/>
        </w:rPr>
        <w:t xml:space="preserve"> };</w:t>
      </w:r>
    </w:p>
    <w:p w14:paraId="3AFD459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163BC1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middleIndex </w:t>
      </w:r>
      <w:r>
        <w:rPr>
          <w:rFonts w:ascii="JetBrains Mono" w:hAnsi="JetBrains Mono"/>
          <w:color w:val="FE8019"/>
          <w:sz w:val="20"/>
          <w:szCs w:val="20"/>
        </w:rPr>
        <w:t>=</w:t>
      </w:r>
    </w:p>
    <w:p w14:paraId="0A33E9C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left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Math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floor</w:t>
      </w:r>
      <w:r>
        <w:rPr>
          <w:rFonts w:ascii="JetBrains Mono" w:hAnsi="JetBrains Mono"/>
          <w:color w:val="EBDBB2"/>
          <w:sz w:val="20"/>
          <w:szCs w:val="20"/>
        </w:rPr>
        <w:t xml:space="preserve">((valueDelta </w:t>
      </w:r>
      <w:r>
        <w:rPr>
          <w:rFonts w:ascii="JetBrains Mono" w:hAnsi="JetBrains Mono"/>
          <w:color w:val="FE8019"/>
          <w:sz w:val="20"/>
          <w:szCs w:val="20"/>
        </w:rPr>
        <w:t>*</w:t>
      </w:r>
      <w:r>
        <w:rPr>
          <w:rFonts w:ascii="JetBrains Mono" w:hAnsi="JetBrains Mono"/>
          <w:color w:val="EBDBB2"/>
          <w:sz w:val="20"/>
          <w:szCs w:val="20"/>
        </w:rPr>
        <w:t xml:space="preserve"> indexDelta) </w:t>
      </w:r>
      <w:r>
        <w:rPr>
          <w:rFonts w:ascii="JetBrains Mono" w:hAnsi="JetBrains Mono"/>
          <w:color w:val="FE8019"/>
          <w:sz w:val="20"/>
          <w:szCs w:val="20"/>
        </w:rPr>
        <w:t>/</w:t>
      </w:r>
      <w:r>
        <w:rPr>
          <w:rFonts w:ascii="JetBrains Mono" w:hAnsi="JetBrains Mono"/>
          <w:color w:val="EBDBB2"/>
          <w:sz w:val="20"/>
          <w:szCs w:val="20"/>
        </w:rPr>
        <w:t xml:space="preserve"> rangeDelta);</w:t>
      </w:r>
    </w:p>
    <w:p w14:paraId="049CDB0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arr[middleIndex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target) {</w:t>
      </w:r>
    </w:p>
    <w:p w14:paraId="108A691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tru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middleIndex };</w:t>
      </w:r>
    </w:p>
    <w:p w14:paraId="28ED716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3823D65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arr[middleIndex]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target) {</w:t>
      </w:r>
    </w:p>
    <w:p w14:paraId="51E3306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lef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middleIndex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13C4ED5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04D1B0C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righ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middleIndex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7B7735B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75426D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261CD1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{ status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false</w:t>
      </w:r>
      <w:r>
        <w:rPr>
          <w:rFonts w:ascii="JetBrains Mono" w:hAnsi="JetBrains Mono"/>
          <w:color w:val="EBDBB2"/>
          <w:sz w:val="20"/>
          <w:szCs w:val="20"/>
        </w:rPr>
        <w:t>, index</w:t>
      </w:r>
      <w:r>
        <w:rPr>
          <w:rFonts w:ascii="JetBrains Mono" w:hAnsi="JetBrains Mono"/>
          <w:color w:val="928374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left };</w:t>
      </w:r>
    </w:p>
    <w:p w14:paraId="5D0672F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5B74D4E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C19839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interpolationSearchFind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9D9ABC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interpolationSearch</w:t>
      </w:r>
      <w:r>
        <w:rPr>
          <w:rFonts w:ascii="JetBrains Mono" w:hAnsi="JetBrains Mono"/>
          <w:color w:val="EBDBB2"/>
          <w:sz w:val="20"/>
          <w:szCs w:val="20"/>
        </w:rPr>
        <w:t>(array, value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atus</w:t>
      </w:r>
    </w:p>
    <w:p w14:paraId="5EA05B3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?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interpolationSearch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found`</w:t>
      </w:r>
      <w:r>
        <w:rPr>
          <w:rFonts w:ascii="JetBrains Mono" w:hAnsi="JetBrains Mono"/>
          <w:color w:val="EBDBB2"/>
          <w:sz w:val="20"/>
          <w:szCs w:val="20"/>
        </w:rPr>
        <w:t>)</w:t>
      </w:r>
    </w:p>
    <w:p w14:paraId="48D8505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: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interpolationSearchFin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2D8E905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5143392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AF59E0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interpolationSearch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5BBC909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{ status, index }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interpolationSearch</w:t>
      </w:r>
      <w:r>
        <w:rPr>
          <w:rFonts w:ascii="JetBrains Mono" w:hAnsi="JetBrains Mono"/>
          <w:color w:val="EBDBB2"/>
          <w:sz w:val="20"/>
          <w:szCs w:val="20"/>
        </w:rPr>
        <w:t>(array, value);</w:t>
      </w:r>
    </w:p>
    <w:p w14:paraId="6C02E79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status) {</w:t>
      </w:r>
    </w:p>
    <w:p w14:paraId="467B485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arra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plice</w:t>
      </w:r>
      <w:r>
        <w:rPr>
          <w:rFonts w:ascii="JetBrains Mono" w:hAnsi="JetBrains Mono"/>
          <w:color w:val="EBDBB2"/>
          <w:sz w:val="20"/>
          <w:szCs w:val="20"/>
        </w:rPr>
        <w:t xml:space="preserve">(index,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0292621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</w:p>
    <w:p w14:paraId="44CA8A5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color w:val="FABD2F"/>
          <w:sz w:val="20"/>
          <w:szCs w:val="20"/>
        </w:rPr>
        <w:t xml:space="preserve">`interpolationSearch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deleted, edited ar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array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</w:p>
    <w:p w14:paraId="292AE27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);</w:t>
      </w:r>
    </w:p>
    <w:p w14:paraId="6D3F919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 xml:space="preserve">`interpolationSearchDelete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not found`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3AC0AF2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0D0B999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10F574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interpolationSearchAdd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array, value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494CF9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{ status, index }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interpolationSearch</w:t>
      </w:r>
      <w:r>
        <w:rPr>
          <w:rFonts w:ascii="JetBrains Mono" w:hAnsi="JetBrains Mono"/>
          <w:color w:val="EBDBB2"/>
          <w:sz w:val="20"/>
          <w:szCs w:val="20"/>
        </w:rPr>
        <w:t>(array, value);</w:t>
      </w:r>
    </w:p>
    <w:p w14:paraId="2BED54B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arra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plice</w:t>
      </w:r>
      <w:r>
        <w:rPr>
          <w:rFonts w:ascii="JetBrains Mono" w:hAnsi="JetBrains Mono"/>
          <w:color w:val="EBDBB2"/>
          <w:sz w:val="20"/>
          <w:szCs w:val="20"/>
        </w:rPr>
        <w:t xml:space="preserve">(index,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, value);</w:t>
      </w:r>
    </w:p>
    <w:p w14:paraId="4AD7971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</w:p>
    <w:p w14:paraId="4BCB55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ABD2F"/>
          <w:sz w:val="20"/>
          <w:szCs w:val="20"/>
        </w:rPr>
        <w:t xml:space="preserve">`interpolationSearchAdd: value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value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 xml:space="preserve"> added, edited arrray: </w:t>
      </w:r>
      <w:r>
        <w:rPr>
          <w:rFonts w:ascii="JetBrains Mono" w:hAnsi="JetBrains Mono"/>
          <w:color w:val="B8BB26"/>
          <w:sz w:val="20"/>
          <w:szCs w:val="20"/>
        </w:rPr>
        <w:t>${</w:t>
      </w:r>
      <w:r>
        <w:rPr>
          <w:rFonts w:ascii="JetBrains Mono" w:hAnsi="JetBrains Mono"/>
          <w:color w:val="EBDBB2"/>
          <w:sz w:val="20"/>
          <w:szCs w:val="20"/>
        </w:rPr>
        <w:t>array</w:t>
      </w:r>
      <w:r>
        <w:rPr>
          <w:rFonts w:ascii="JetBrains Mono" w:hAnsi="JetBrains Mono"/>
          <w:color w:val="B8BB26"/>
          <w:sz w:val="20"/>
          <w:szCs w:val="20"/>
        </w:rPr>
        <w:t>}</w:t>
      </w:r>
      <w:r>
        <w:rPr>
          <w:rFonts w:ascii="JetBrains Mono" w:hAnsi="JetBrains Mono"/>
          <w:color w:val="FABD2F"/>
          <w:sz w:val="20"/>
          <w:szCs w:val="20"/>
        </w:rPr>
        <w:t>`</w:t>
      </w:r>
    </w:p>
    <w:p w14:paraId="52AC040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);</w:t>
      </w:r>
    </w:p>
    <w:p w14:paraId="7A68093F" w14:textId="51C6B2D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0437B6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interpolationSearchFind</w:t>
      </w:r>
      <w:r>
        <w:rPr>
          <w:rFonts w:ascii="JetBrains Mono" w:hAnsi="JetBrains Mono"/>
          <w:color w:val="EBDBB2"/>
          <w:sz w:val="20"/>
          <w:szCs w:val="20"/>
        </w:rPr>
        <w:t xml:space="preserve">(interpolationSearchArray, </w:t>
      </w:r>
      <w:r>
        <w:rPr>
          <w:rFonts w:ascii="JetBrains Mono" w:hAnsi="JetBrains Mono"/>
          <w:color w:val="D3869B"/>
          <w:sz w:val="20"/>
          <w:szCs w:val="20"/>
        </w:rPr>
        <w:t>1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687100C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interpolationSearchDelete</w:t>
      </w:r>
      <w:r>
        <w:rPr>
          <w:rFonts w:ascii="JetBrains Mono" w:hAnsi="JetBrains Mono"/>
          <w:color w:val="EBDBB2"/>
          <w:sz w:val="20"/>
          <w:szCs w:val="20"/>
        </w:rPr>
        <w:t xml:space="preserve">(interpolationSearchArray, </w:t>
      </w:r>
      <w:r>
        <w:rPr>
          <w:rFonts w:ascii="JetBrains Mono" w:hAnsi="JetBrains Mono"/>
          <w:color w:val="D3869B"/>
          <w:sz w:val="20"/>
          <w:szCs w:val="20"/>
        </w:rPr>
        <w:t>5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5236CC7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>interpolationSearchAdd</w:t>
      </w:r>
      <w:r>
        <w:rPr>
          <w:rFonts w:ascii="JetBrains Mono" w:hAnsi="JetBrains Mono"/>
          <w:color w:val="EBDBB2"/>
          <w:sz w:val="20"/>
          <w:szCs w:val="20"/>
        </w:rPr>
        <w:t xml:space="preserve">(interpolationSearchArray, </w:t>
      </w:r>
      <w:r>
        <w:rPr>
          <w:rFonts w:ascii="JetBrains Mono" w:hAnsi="JetBrains Mono"/>
          <w:color w:val="D3869B"/>
          <w:sz w:val="20"/>
          <w:szCs w:val="20"/>
        </w:rPr>
        <w:t>3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B4F0810" w14:textId="4EC1EBA4" w:rsidR="002D5600" w:rsidRPr="00CF3DE0" w:rsidRDefault="008C6686" w:rsidP="00CF3DE0">
      <w:pPr>
        <w:keepNext/>
        <w:keepLines/>
        <w:spacing w:before="240"/>
        <w:outlineLvl w:val="0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 xml:space="preserve">Простое </w:t>
      </w:r>
      <w:r w:rsidRPr="008C6686">
        <w:rPr>
          <w:rFonts w:eastAsia="PT Sans Narrow"/>
          <w:bCs/>
          <w:sz w:val="28"/>
          <w:szCs w:val="28"/>
        </w:rPr>
        <w:t>рехэширование</w:t>
      </w:r>
      <w:r w:rsidR="00CF3DE0">
        <w:rPr>
          <w:sz w:val="28"/>
          <w:szCs w:val="28"/>
          <w:lang w:val="en-US"/>
        </w:rPr>
        <w:t>:</w:t>
      </w:r>
    </w:p>
    <w:p w14:paraId="03A71D4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FB4934"/>
          <w:sz w:val="20"/>
          <w:szCs w:val="20"/>
        </w:rPr>
        <w:t>class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HashTabl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D1BE5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constructor</w:t>
      </w:r>
      <w:r>
        <w:rPr>
          <w:rFonts w:ascii="JetBrains Mono" w:hAnsi="JetBrains Mono"/>
          <w:color w:val="EBDBB2"/>
          <w:sz w:val="20"/>
          <w:szCs w:val="20"/>
        </w:rPr>
        <w:t xml:space="preserve">(siz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32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7250452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torag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Array</w:t>
      </w:r>
      <w:r>
        <w:rPr>
          <w:rFonts w:ascii="JetBrains Mono" w:hAnsi="JetBrains Mono"/>
          <w:color w:val="EBDBB2"/>
          <w:sz w:val="20"/>
          <w:szCs w:val="20"/>
        </w:rPr>
        <w:t>(size);</w:t>
      </w:r>
    </w:p>
    <w:p w14:paraId="0C78FE4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iz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size;</w:t>
      </w:r>
    </w:p>
    <w:p w14:paraId="18BE891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i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609DCE6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105501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3DD6A8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print</w:t>
      </w:r>
      <w:r>
        <w:rPr>
          <w:rFonts w:ascii="JetBrains Mono" w:hAnsi="JetBrains Mono"/>
          <w:color w:val="EBDBB2"/>
          <w:sz w:val="20"/>
          <w:szCs w:val="20"/>
        </w:rPr>
        <w:t>() {</w:t>
      </w:r>
    </w:p>
    <w:p w14:paraId="404D7CE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);</w:t>
      </w:r>
    </w:p>
    <w:p w14:paraId="77BDE0B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A63BAA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EFC8C9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 {</w:t>
      </w:r>
    </w:p>
    <w:p w14:paraId="69AA09E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ke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toString</w:t>
      </w:r>
      <w:r>
        <w:rPr>
          <w:rFonts w:ascii="JetBrains Mono" w:hAnsi="JetBrains Mono"/>
          <w:color w:val="EBDBB2"/>
          <w:sz w:val="20"/>
          <w:szCs w:val="20"/>
        </w:rPr>
        <w:t>(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ngth </w:t>
      </w:r>
      <w:r>
        <w:rPr>
          <w:rFonts w:ascii="JetBrains Mono" w:hAnsi="JetBrains Mono"/>
          <w:color w:val="FE8019"/>
          <w:sz w:val="20"/>
          <w:szCs w:val="20"/>
        </w:rPr>
        <w:t>%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ize;</w:t>
      </w:r>
    </w:p>
    <w:p w14:paraId="3B4A610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F79CE7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EF1B10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key, value) {</w:t>
      </w:r>
    </w:p>
    <w:p w14:paraId="4921033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ndex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;</w:t>
      </w:r>
    </w:p>
    <w:p w14:paraId="1284BB6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917472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!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) {</w:t>
      </w:r>
    </w:p>
    <w:p w14:paraId="5D105A2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torage[index]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575EBD7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89671E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ngth </w:t>
      </w:r>
      <w:r>
        <w:rPr>
          <w:rFonts w:ascii="JetBrains Mono" w:hAnsi="JetBrains Mono"/>
          <w:color w:val="FE8019"/>
          <w:sz w:val="20"/>
          <w:szCs w:val="20"/>
        </w:rPr>
        <w:t>&gt;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6E9C097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torage[(index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i </w:t>
      </w:r>
      <w:r>
        <w:rPr>
          <w:rFonts w:ascii="JetBrains Mono" w:hAnsi="JetBrains Mono"/>
          <w:color w:val="FE8019"/>
          <w:sz w:val="20"/>
          <w:szCs w:val="20"/>
        </w:rPr>
        <w:t>*</w:t>
      </w:r>
      <w:r>
        <w:rPr>
          <w:rFonts w:ascii="JetBrains Mono" w:hAnsi="JetBrains Mono"/>
          <w:color w:val="EBDBB2"/>
          <w:sz w:val="20"/>
          <w:szCs w:val="20"/>
        </w:rPr>
        <w:t xml:space="preserve"> index) </w:t>
      </w:r>
      <w:r>
        <w:rPr>
          <w:rFonts w:ascii="JetBrains Mono" w:hAnsi="JetBrains Mono"/>
          <w:color w:val="FE8019"/>
          <w:sz w:val="20"/>
          <w:szCs w:val="20"/>
        </w:rPr>
        <w:t>%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ize]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[key, value]];</w:t>
      </w:r>
    </w:p>
    <w:p w14:paraId="73254CE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i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7903952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ush</w:t>
      </w:r>
      <w:r>
        <w:rPr>
          <w:rFonts w:ascii="JetBrains Mono" w:hAnsi="JetBrains Mono"/>
          <w:color w:val="EBDBB2"/>
          <w:sz w:val="20"/>
          <w:szCs w:val="20"/>
        </w:rPr>
        <w:t>([key, value]);</w:t>
      </w:r>
    </w:p>
    <w:p w14:paraId="197CE5C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7881E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index;</w:t>
      </w:r>
    </w:p>
    <w:p w14:paraId="6C17017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9A0729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B582F5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get</w:t>
      </w:r>
      <w:r>
        <w:rPr>
          <w:rFonts w:ascii="JetBrains Mono" w:hAnsi="JetBrains Mono"/>
          <w:color w:val="EBDBB2"/>
          <w:sz w:val="20"/>
          <w:szCs w:val="20"/>
        </w:rPr>
        <w:t>(key) {</w:t>
      </w:r>
    </w:p>
    <w:p w14:paraId="711E0B4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ndex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;</w:t>
      </w:r>
    </w:p>
    <w:p w14:paraId="28A4873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] </w:t>
      </w:r>
      <w:r>
        <w:rPr>
          <w:rFonts w:ascii="JetBrains Mono" w:hAnsi="JetBrains Mono"/>
          <w:color w:val="FE8019"/>
          <w:sz w:val="20"/>
          <w:szCs w:val="20"/>
        </w:rPr>
        <w:t>!==</w:t>
      </w:r>
      <w:r>
        <w:rPr>
          <w:rFonts w:ascii="JetBrains Mono" w:hAnsi="JetBrains Mono"/>
          <w:color w:val="EBDBB2"/>
          <w:sz w:val="20"/>
          <w:szCs w:val="20"/>
        </w:rPr>
        <w:t xml:space="preserve"> key) {</w:t>
      </w:r>
    </w:p>
    <w:p w14:paraId="4AE4987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torage[(index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*</w:t>
      </w:r>
      <w:r>
        <w:rPr>
          <w:rFonts w:ascii="JetBrains Mono" w:hAnsi="JetBrains Mono"/>
          <w:color w:val="EBDBB2"/>
          <w:sz w:val="20"/>
          <w:szCs w:val="20"/>
        </w:rPr>
        <w:t xml:space="preserve"> index) </w:t>
      </w:r>
      <w:r>
        <w:rPr>
          <w:rFonts w:ascii="JetBrains Mono" w:hAnsi="JetBrains Mono"/>
          <w:color w:val="FE8019"/>
          <w:sz w:val="20"/>
          <w:szCs w:val="20"/>
        </w:rPr>
        <w:t>%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ize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][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];</w:t>
      </w:r>
    </w:p>
    <w:p w14:paraId="3EB998E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12C561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][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];</w:t>
      </w:r>
    </w:p>
    <w:p w14:paraId="4CEFD80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lastRenderedPageBreak/>
        <w:t xml:space="preserve">  }</w:t>
      </w:r>
    </w:p>
    <w:p w14:paraId="28400B9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remove</w:t>
      </w:r>
      <w:r>
        <w:rPr>
          <w:rFonts w:ascii="JetBrains Mono" w:hAnsi="JetBrains Mono"/>
          <w:color w:val="EBDBB2"/>
          <w:sz w:val="20"/>
          <w:szCs w:val="20"/>
        </w:rPr>
        <w:t>(key) {</w:t>
      </w:r>
    </w:p>
    <w:p w14:paraId="3C0A7C4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ndex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;</w:t>
      </w:r>
    </w:p>
    <w:p w14:paraId="794E550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D20F84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ngth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amp;&amp;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key) {</w:t>
      </w:r>
    </w:p>
    <w:p w14:paraId="04E2D7D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;</w:t>
      </w:r>
    </w:p>
    <w:p w14:paraId="0D7E8D6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B0444E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var</w:t>
      </w:r>
      <w:r>
        <w:rPr>
          <w:rFonts w:ascii="JetBrains Mono" w:hAnsi="JetBrains Mono"/>
          <w:color w:val="EBDBB2"/>
          <w:sz w:val="20"/>
          <w:szCs w:val="20"/>
        </w:rPr>
        <w:t xml:space="preserve"> i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; i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ngth; i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7DD4DFA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i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key) {</w:t>
      </w:r>
    </w:p>
    <w:p w14:paraId="6A952CA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i];</w:t>
      </w:r>
    </w:p>
    <w:p w14:paraId="77DE45C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2526BD1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5A316D1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353281E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DAECC3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65DC5A0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175A8E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h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HashTable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D3869B"/>
          <w:sz w:val="20"/>
          <w:szCs w:val="20"/>
        </w:rPr>
        <w:t>10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29DDD69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E7E914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Josh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10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8977D7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Max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5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06B5656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Alex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20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77FFB6B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Iliot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1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28129C2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rint</w:t>
      </w:r>
      <w:r>
        <w:rPr>
          <w:rFonts w:ascii="JetBrains Mono" w:hAnsi="JetBrains Mono"/>
          <w:color w:val="EBDBB2"/>
          <w:sz w:val="20"/>
          <w:szCs w:val="20"/>
        </w:rPr>
        <w:t>();</w:t>
      </w:r>
    </w:p>
    <w:p w14:paraId="6CFE154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g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Josh'</w:t>
      </w:r>
      <w:r>
        <w:rPr>
          <w:rFonts w:ascii="JetBrains Mono" w:hAnsi="JetBrains Mono"/>
          <w:color w:val="EBDBB2"/>
          <w:sz w:val="20"/>
          <w:szCs w:val="20"/>
        </w:rPr>
        <w:t>));</w:t>
      </w:r>
    </w:p>
    <w:p w14:paraId="6A83481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g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Alex'</w:t>
      </w:r>
      <w:r>
        <w:rPr>
          <w:rFonts w:ascii="JetBrains Mono" w:hAnsi="JetBrains Mono"/>
          <w:color w:val="EBDBB2"/>
          <w:sz w:val="20"/>
          <w:szCs w:val="20"/>
        </w:rPr>
        <w:t>));</w:t>
      </w:r>
    </w:p>
    <w:p w14:paraId="4970970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remove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Josh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520AA4E5" w14:textId="6B10B661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rint</w:t>
      </w:r>
      <w:r>
        <w:rPr>
          <w:rFonts w:ascii="JetBrains Mono" w:hAnsi="JetBrains Mono"/>
          <w:color w:val="EBDBB2"/>
          <w:sz w:val="20"/>
          <w:szCs w:val="20"/>
        </w:rPr>
        <w:t>();</w:t>
      </w:r>
    </w:p>
    <w:p w14:paraId="5E9FD97F" w14:textId="1087D260" w:rsidR="008C6686" w:rsidRPr="008C6686" w:rsidRDefault="00267E5A" w:rsidP="008C6686">
      <w:pPr>
        <w:keepNext/>
        <w:keepLines/>
        <w:spacing w:before="240"/>
        <w:outlineLvl w:val="0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>Метод цепочек</w:t>
      </w:r>
      <w:r w:rsidR="008C6686">
        <w:rPr>
          <w:sz w:val="28"/>
          <w:szCs w:val="28"/>
          <w:lang w:val="en-US"/>
        </w:rPr>
        <w:t>:</w:t>
      </w:r>
    </w:p>
    <w:p w14:paraId="2AFBF7A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i/>
          <w:iCs/>
          <w:color w:val="FB4934"/>
          <w:sz w:val="20"/>
          <w:szCs w:val="20"/>
        </w:rPr>
        <w:t>class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HashTabl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F588D7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constructor</w:t>
      </w:r>
      <w:r>
        <w:rPr>
          <w:rFonts w:ascii="JetBrains Mono" w:hAnsi="JetBrains Mono"/>
          <w:color w:val="EBDBB2"/>
          <w:sz w:val="20"/>
          <w:szCs w:val="20"/>
        </w:rPr>
        <w:t xml:space="preserve">(siz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32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2339141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torag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Array</w:t>
      </w:r>
      <w:r>
        <w:rPr>
          <w:rFonts w:ascii="JetBrains Mono" w:hAnsi="JetBrains Mono"/>
          <w:color w:val="EBDBB2"/>
          <w:sz w:val="20"/>
          <w:szCs w:val="20"/>
        </w:rPr>
        <w:t>(size);</w:t>
      </w:r>
    </w:p>
    <w:p w14:paraId="5FC4466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ize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size;</w:t>
      </w:r>
    </w:p>
    <w:p w14:paraId="07CD3F3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7FF3FD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64084D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print</w:t>
      </w:r>
      <w:r>
        <w:rPr>
          <w:rFonts w:ascii="JetBrains Mono" w:hAnsi="JetBrains Mono"/>
          <w:color w:val="EBDBB2"/>
          <w:sz w:val="20"/>
          <w:szCs w:val="20"/>
        </w:rPr>
        <w:t>() {</w:t>
      </w:r>
    </w:p>
    <w:p w14:paraId="34357B0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);</w:t>
      </w:r>
    </w:p>
    <w:p w14:paraId="02BEBC7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A5064F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93F164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 {</w:t>
      </w:r>
    </w:p>
    <w:p w14:paraId="74458C0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key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toString</w:t>
      </w:r>
      <w:r>
        <w:rPr>
          <w:rFonts w:ascii="JetBrains Mono" w:hAnsi="JetBrains Mono"/>
          <w:color w:val="EBDBB2"/>
          <w:sz w:val="20"/>
          <w:szCs w:val="20"/>
        </w:rPr>
        <w:t>(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ngth </w:t>
      </w:r>
      <w:r>
        <w:rPr>
          <w:rFonts w:ascii="JetBrains Mono" w:hAnsi="JetBrains Mono"/>
          <w:color w:val="FE8019"/>
          <w:sz w:val="20"/>
          <w:szCs w:val="20"/>
        </w:rPr>
        <w:t>%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ize;</w:t>
      </w:r>
    </w:p>
    <w:p w14:paraId="2B19251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EB16AB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7584D5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key, value) {</w:t>
      </w:r>
    </w:p>
    <w:p w14:paraId="119AFE0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ndex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;</w:t>
      </w:r>
    </w:p>
    <w:p w14:paraId="0211530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DAA00C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!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) {</w:t>
      </w:r>
    </w:p>
    <w:p w14:paraId="2DEC29E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lastRenderedPageBreak/>
        <w:t xml:space="preserve">  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torage[index]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58109DC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10825FE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4A5A44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ush</w:t>
      </w:r>
      <w:r>
        <w:rPr>
          <w:rFonts w:ascii="JetBrains Mono" w:hAnsi="JetBrains Mono"/>
          <w:color w:val="EBDBB2"/>
          <w:sz w:val="20"/>
          <w:szCs w:val="20"/>
        </w:rPr>
        <w:t>([key, value]);</w:t>
      </w:r>
    </w:p>
    <w:p w14:paraId="119C8B6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D9C535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index;</w:t>
      </w:r>
    </w:p>
    <w:p w14:paraId="3137276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BEF3D4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40DF89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get</w:t>
      </w:r>
      <w:r>
        <w:rPr>
          <w:rFonts w:ascii="JetBrains Mono" w:hAnsi="JetBrains Mono"/>
          <w:color w:val="EBDBB2"/>
          <w:sz w:val="20"/>
          <w:szCs w:val="20"/>
        </w:rPr>
        <w:t>(key) {</w:t>
      </w:r>
    </w:p>
    <w:p w14:paraId="7705F2F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ndex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;</w:t>
      </w:r>
    </w:p>
    <w:p w14:paraId="3A461C0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EAF45E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!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storage[index])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null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1518F88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bucket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of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) {</w:t>
      </w:r>
    </w:p>
    <w:p w14:paraId="7A02E51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bucket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key) {</w:t>
      </w:r>
    </w:p>
    <w:p w14:paraId="5C1BE7A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bucket[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];</w:t>
      </w:r>
    </w:p>
    <w:p w14:paraId="3593611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71FF89C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354EDB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C3019F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remove</w:t>
      </w:r>
      <w:r>
        <w:rPr>
          <w:rFonts w:ascii="JetBrains Mono" w:hAnsi="JetBrains Mono"/>
          <w:color w:val="EBDBB2"/>
          <w:sz w:val="20"/>
          <w:szCs w:val="20"/>
        </w:rPr>
        <w:t>(key) {</w:t>
      </w:r>
    </w:p>
    <w:p w14:paraId="7C5FD64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index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hash</w:t>
      </w:r>
      <w:r>
        <w:rPr>
          <w:rFonts w:ascii="JetBrains Mono" w:hAnsi="JetBrains Mono"/>
          <w:color w:val="EBDBB2"/>
          <w:sz w:val="20"/>
          <w:szCs w:val="20"/>
        </w:rPr>
        <w:t>(key);</w:t>
      </w:r>
    </w:p>
    <w:p w14:paraId="03ACC76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669765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 xml:space="preserve">length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amp;&amp;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key) {</w:t>
      </w:r>
    </w:p>
    <w:p w14:paraId="66ED672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;</w:t>
      </w:r>
    </w:p>
    <w:p w14:paraId="3C9B3FE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2AF02B2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color w:val="FE8019"/>
          <w:sz w:val="20"/>
          <w:szCs w:val="20"/>
        </w:rPr>
        <w:t>var</w:t>
      </w:r>
      <w:r>
        <w:rPr>
          <w:rFonts w:ascii="JetBrains Mono" w:hAnsi="JetBrains Mono"/>
          <w:color w:val="EBDBB2"/>
          <w:sz w:val="20"/>
          <w:szCs w:val="20"/>
        </w:rPr>
        <w:t xml:space="preserve"> i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; i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length; i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) {</w:t>
      </w:r>
    </w:p>
    <w:p w14:paraId="5AB38E7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EBDBB2"/>
          <w:sz w:val="20"/>
          <w:szCs w:val="20"/>
        </w:rPr>
        <w:t xml:space="preserve"> (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i][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 xml:space="preserve">]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EBDBB2"/>
          <w:sz w:val="20"/>
          <w:szCs w:val="20"/>
        </w:rPr>
        <w:t xml:space="preserve"> key) {</w:t>
      </w:r>
    </w:p>
    <w:p w14:paraId="356E5B2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delete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EBDBB2"/>
          <w:sz w:val="20"/>
          <w:szCs w:val="20"/>
        </w:rPr>
        <w:t>storage[index][i];</w:t>
      </w:r>
    </w:p>
    <w:p w14:paraId="65AAD54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65C5124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545A456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625F2B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8DE007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17C4E43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7731B8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h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HashTable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D3869B"/>
          <w:sz w:val="20"/>
          <w:szCs w:val="20"/>
        </w:rPr>
        <w:t>10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5F3907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BFAD6D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Josh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10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2111B2C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Max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5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3F03611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Alex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20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7FB18EE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s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Iliot'</w:t>
      </w:r>
      <w:r>
        <w:rPr>
          <w:rFonts w:ascii="JetBrains Mono" w:hAnsi="JetBrains Mono"/>
          <w:color w:val="EBDBB2"/>
          <w:sz w:val="20"/>
          <w:szCs w:val="20"/>
        </w:rPr>
        <w:t xml:space="preserve">, </w:t>
      </w:r>
      <w:r>
        <w:rPr>
          <w:rFonts w:ascii="JetBrains Mono" w:hAnsi="JetBrains Mono"/>
          <w:color w:val="FABD2F"/>
          <w:sz w:val="20"/>
          <w:szCs w:val="20"/>
        </w:rPr>
        <w:t>'10$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59C4B11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rint</w:t>
      </w:r>
      <w:r>
        <w:rPr>
          <w:rFonts w:ascii="JetBrains Mono" w:hAnsi="JetBrains Mono"/>
          <w:color w:val="EBDBB2"/>
          <w:sz w:val="20"/>
          <w:szCs w:val="20"/>
        </w:rPr>
        <w:t>();</w:t>
      </w:r>
    </w:p>
    <w:p w14:paraId="69CB034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g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Josh'</w:t>
      </w:r>
      <w:r>
        <w:rPr>
          <w:rFonts w:ascii="JetBrains Mono" w:hAnsi="JetBrains Mono"/>
          <w:color w:val="EBDBB2"/>
          <w:sz w:val="20"/>
          <w:szCs w:val="20"/>
        </w:rPr>
        <w:t>));</w:t>
      </w:r>
    </w:p>
    <w:p w14:paraId="2C4A2DB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g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Alex'</w:t>
      </w:r>
      <w:r>
        <w:rPr>
          <w:rFonts w:ascii="JetBrains Mono" w:hAnsi="JetBrains Mono"/>
          <w:color w:val="EBDBB2"/>
          <w:sz w:val="20"/>
          <w:szCs w:val="20"/>
        </w:rPr>
        <w:t>));</w:t>
      </w:r>
    </w:p>
    <w:p w14:paraId="34C8745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get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Josh1'</w:t>
      </w:r>
      <w:r>
        <w:rPr>
          <w:rFonts w:ascii="JetBrains Mono" w:hAnsi="JetBrains Mono"/>
          <w:color w:val="EBDBB2"/>
          <w:sz w:val="20"/>
          <w:szCs w:val="20"/>
        </w:rPr>
        <w:t>));</w:t>
      </w:r>
    </w:p>
    <w:p w14:paraId="0922E8B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remove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ABD2F"/>
          <w:sz w:val="20"/>
          <w:szCs w:val="20"/>
        </w:rPr>
        <w:t>'Alex'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5E0A93D0" w14:textId="5D864C23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h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rint</w:t>
      </w:r>
      <w:r>
        <w:rPr>
          <w:rFonts w:ascii="JetBrains Mono" w:hAnsi="JetBrains Mono"/>
          <w:color w:val="EBDBB2"/>
          <w:sz w:val="20"/>
          <w:szCs w:val="20"/>
        </w:rPr>
        <w:t>();</w:t>
      </w:r>
    </w:p>
    <w:p w14:paraId="0F697F24" w14:textId="7744F84D" w:rsidR="00C906C2" w:rsidRPr="00C906C2" w:rsidRDefault="00C906C2" w:rsidP="00C906C2">
      <w:pPr>
        <w:keepNext/>
        <w:keepLines/>
        <w:spacing w:before="240"/>
        <w:outlineLvl w:val="0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lastRenderedPageBreak/>
        <w:t>Задача на расстановку ферзей</w:t>
      </w:r>
      <w:r>
        <w:rPr>
          <w:sz w:val="28"/>
          <w:szCs w:val="28"/>
          <w:lang w:val="en-US"/>
        </w:rPr>
        <w:t>:</w:t>
      </w:r>
    </w:p>
    <w:p w14:paraId="4BADF96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B8BB26"/>
          <w:sz w:val="20"/>
          <w:szCs w:val="20"/>
        </w:rPr>
        <w:t>solveQueens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() </w:t>
      </w:r>
      <w:r>
        <w:rPr>
          <w:rFonts w:ascii="JetBrains Mono" w:hAnsi="JetBrains Mono"/>
          <w:color w:val="FE8019"/>
          <w:sz w:val="20"/>
          <w:szCs w:val="20"/>
        </w:rPr>
        <w:t>=&gt;</w:t>
      </w:r>
      <w:r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C44D81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n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8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282248F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EBDBB2"/>
          <w:sz w:val="20"/>
          <w:szCs w:val="20"/>
        </w:rPr>
        <w:t xml:space="preserve"> result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4654F8B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EBDBB2"/>
          <w:sz w:val="20"/>
          <w:szCs w:val="20"/>
        </w:rPr>
        <w:t xml:space="preserve"> queens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EBDBB2"/>
          <w:sz w:val="20"/>
          <w:szCs w:val="20"/>
        </w:rPr>
        <w:t xml:space="preserve"> </w:t>
      </w:r>
      <w:r>
        <w:rPr>
          <w:rFonts w:ascii="JetBrains Mono" w:hAnsi="JetBrains Mono"/>
          <w:color w:val="83A598"/>
          <w:sz w:val="20"/>
          <w:szCs w:val="20"/>
        </w:rPr>
        <w:t>Array</w:t>
      </w:r>
      <w:r>
        <w:rPr>
          <w:rFonts w:ascii="JetBrains Mono" w:hAnsi="JetBrains Mono"/>
          <w:color w:val="EBDBB2"/>
          <w:sz w:val="20"/>
          <w:szCs w:val="20"/>
        </w:rPr>
        <w:t>(n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fill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44D6D3BB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08596D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>
        <w:rPr>
          <w:rFonts w:ascii="JetBrains Mono" w:hAnsi="JetBrains Mono"/>
          <w:color w:val="B8BB26"/>
          <w:sz w:val="20"/>
          <w:szCs w:val="20"/>
        </w:rPr>
        <w:t xml:space="preserve"> makeBoard</w:t>
      </w:r>
      <w:r>
        <w:rPr>
          <w:rFonts w:ascii="JetBrains Mono" w:hAnsi="JetBrains Mono"/>
          <w:color w:val="EBDBB2"/>
          <w:sz w:val="20"/>
          <w:szCs w:val="20"/>
        </w:rPr>
        <w:t>(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FF74FE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board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[];</w:t>
      </w:r>
    </w:p>
    <w:p w14:paraId="6DC210E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r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r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r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4910A45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ro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ABD2F"/>
          <w:sz w:val="20"/>
          <w:szCs w:val="20"/>
        </w:rPr>
        <w:t>''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1E7E458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c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6D3CFE7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queens[r]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57F9FEB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color w:val="EBDBB2"/>
          <w:sz w:val="20"/>
          <w:szCs w:val="20"/>
        </w:rPr>
        <w:t>ro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ro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ABD2F"/>
          <w:sz w:val="20"/>
          <w:szCs w:val="20"/>
        </w:rPr>
        <w:t>'Q'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2CAD2E8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0ADE196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  </w:t>
      </w:r>
      <w:r>
        <w:rPr>
          <w:rFonts w:ascii="JetBrains Mono" w:hAnsi="JetBrains Mono"/>
          <w:color w:val="EBDBB2"/>
          <w:sz w:val="20"/>
          <w:szCs w:val="20"/>
        </w:rPr>
        <w:t>ro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ro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ABD2F"/>
          <w:sz w:val="20"/>
          <w:szCs w:val="20"/>
        </w:rPr>
        <w:t>'.'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0580642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298ECB5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661B91A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board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ush</w:t>
      </w:r>
      <w:r>
        <w:rPr>
          <w:rFonts w:ascii="JetBrains Mono" w:hAnsi="JetBrains Mono"/>
          <w:color w:val="EBDBB2"/>
          <w:sz w:val="20"/>
          <w:szCs w:val="20"/>
        </w:rPr>
        <w:t>(row);</w:t>
      </w:r>
    </w:p>
    <w:p w14:paraId="4AAFDE0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57E69AD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board;</w:t>
      </w:r>
    </w:p>
    <w:p w14:paraId="44D04A6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05C3591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23E858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>
        <w:rPr>
          <w:rFonts w:ascii="JetBrains Mono" w:hAnsi="JetBrains Mono"/>
          <w:color w:val="B8BB26"/>
          <w:sz w:val="20"/>
          <w:szCs w:val="20"/>
        </w:rPr>
        <w:t xml:space="preserve"> isValid</w:t>
      </w:r>
      <w:r>
        <w:rPr>
          <w:rFonts w:ascii="JetBrains Mono" w:hAnsi="JetBrains Mono"/>
          <w:color w:val="EBDBB2"/>
          <w:sz w:val="20"/>
          <w:szCs w:val="20"/>
        </w:rPr>
        <w:t>(row,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ol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239462C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i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i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row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i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0E9E5FF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queens[i]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ol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||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Math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abs</w:t>
      </w:r>
      <w:r>
        <w:rPr>
          <w:rFonts w:ascii="JetBrains Mono" w:hAnsi="JetBrains Mono"/>
          <w:color w:val="EBDBB2"/>
          <w:sz w:val="20"/>
          <w:szCs w:val="20"/>
        </w:rPr>
        <w:t>(i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row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Math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abs</w:t>
      </w:r>
      <w:r>
        <w:rPr>
          <w:rFonts w:ascii="JetBrains Mono" w:hAnsi="JetBrains Mono"/>
          <w:color w:val="EBDBB2"/>
          <w:sz w:val="20"/>
          <w:szCs w:val="20"/>
        </w:rPr>
        <w:t>(queens[i]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ol))</w:t>
      </w:r>
    </w:p>
    <w:p w14:paraId="6CD50B6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false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44236BD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1DED405F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true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31CB3C8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5CDCD8FC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F7D174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>
        <w:rPr>
          <w:rFonts w:ascii="JetBrains Mono" w:hAnsi="JetBrains Mono"/>
          <w:color w:val="B8BB26"/>
          <w:sz w:val="20"/>
          <w:szCs w:val="20"/>
        </w:rPr>
        <w:t xml:space="preserve"> solve</w:t>
      </w:r>
      <w:r>
        <w:rPr>
          <w:rFonts w:ascii="JetBrains Mono" w:hAnsi="JetBrains Mono"/>
          <w:color w:val="EBDBB2"/>
          <w:sz w:val="20"/>
          <w:szCs w:val="20"/>
        </w:rPr>
        <w:t>(row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CF2256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ro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=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1091C5E0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FE8019"/>
          <w:sz w:val="20"/>
          <w:szCs w:val="20"/>
        </w:rPr>
        <w:t>cons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board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makeBoard</w:t>
      </w:r>
      <w:r>
        <w:rPr>
          <w:rFonts w:ascii="JetBrains Mono" w:hAnsi="JetBrains Mono"/>
          <w:color w:val="EBDBB2"/>
          <w:sz w:val="20"/>
          <w:szCs w:val="20"/>
        </w:rPr>
        <w:t>();</w:t>
      </w:r>
    </w:p>
    <w:p w14:paraId="4360D39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result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push</w:t>
      </w:r>
      <w:r>
        <w:rPr>
          <w:rFonts w:ascii="JetBrains Mono" w:hAnsi="JetBrains Mono"/>
          <w:color w:val="EBDBB2"/>
          <w:sz w:val="20"/>
          <w:szCs w:val="20"/>
        </w:rPr>
        <w:t>(board);</w:t>
      </w:r>
    </w:p>
    <w:p w14:paraId="74A2A1B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1E23FE5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5E052D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E8019"/>
          <w:sz w:val="20"/>
          <w:szCs w:val="20"/>
        </w:rPr>
        <w:t>let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ol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ol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&lt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n;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++</w:t>
      </w:r>
      <w:r>
        <w:rPr>
          <w:rFonts w:ascii="JetBrains Mono" w:hAnsi="JetBrains Mono"/>
          <w:color w:val="EBDBB2"/>
          <w:sz w:val="20"/>
          <w:szCs w:val="20"/>
        </w:rPr>
        <w:t>col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69D73E7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FE8019"/>
          <w:sz w:val="20"/>
          <w:szCs w:val="20"/>
        </w:rPr>
        <w:t>!</w:t>
      </w:r>
      <w:r>
        <w:rPr>
          <w:rFonts w:ascii="JetBrains Mono" w:hAnsi="JetBrains Mono"/>
          <w:color w:val="B8BB26"/>
          <w:sz w:val="20"/>
          <w:szCs w:val="20"/>
        </w:rPr>
        <w:t>isValid</w:t>
      </w:r>
      <w:r>
        <w:rPr>
          <w:rFonts w:ascii="JetBrains Mono" w:hAnsi="JetBrains Mono"/>
          <w:color w:val="EBDBB2"/>
          <w:sz w:val="20"/>
          <w:szCs w:val="20"/>
        </w:rPr>
        <w:t>(row,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ol))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{</w:t>
      </w:r>
    </w:p>
    <w:p w14:paraId="01849A8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5728D61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54AA91F7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EAE92F6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queens[row]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EBDBB2"/>
          <w:sz w:val="20"/>
          <w:szCs w:val="20"/>
        </w:rPr>
        <w:t>col;</w:t>
      </w:r>
    </w:p>
    <w:p w14:paraId="7A48C639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4E97743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solve</w:t>
      </w:r>
      <w:r>
        <w:rPr>
          <w:rFonts w:ascii="JetBrains Mono" w:hAnsi="JetBrains Mono"/>
          <w:color w:val="EBDBB2"/>
          <w:sz w:val="20"/>
          <w:szCs w:val="20"/>
        </w:rPr>
        <w:t>(row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+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1B91173D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8354718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  </w:t>
      </w:r>
      <w:r>
        <w:rPr>
          <w:rFonts w:ascii="JetBrains Mono" w:hAnsi="JetBrains Mono"/>
          <w:color w:val="EBDBB2"/>
          <w:sz w:val="20"/>
          <w:szCs w:val="20"/>
        </w:rPr>
        <w:t>queens[row]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=</w:t>
      </w:r>
      <w:r>
        <w:rPr>
          <w:rFonts w:ascii="JetBrains Mono" w:hAnsi="JetBrains Mono"/>
          <w:color w:val="B8BB26"/>
          <w:sz w:val="20"/>
          <w:szCs w:val="20"/>
        </w:rPr>
        <w:t xml:space="preserve"> </w:t>
      </w:r>
      <w:r>
        <w:rPr>
          <w:rFonts w:ascii="JetBrains Mono" w:hAnsi="JetBrains Mono"/>
          <w:color w:val="FE8019"/>
          <w:sz w:val="20"/>
          <w:szCs w:val="20"/>
        </w:rPr>
        <w:t>-</w:t>
      </w:r>
      <w:r>
        <w:rPr>
          <w:rFonts w:ascii="JetBrains Mono" w:hAnsi="JetBrains Mono"/>
          <w:color w:val="D3869B"/>
          <w:sz w:val="20"/>
          <w:szCs w:val="20"/>
        </w:rPr>
        <w:t>1</w:t>
      </w:r>
      <w:r>
        <w:rPr>
          <w:rFonts w:ascii="JetBrains Mono" w:hAnsi="JetBrains Mono"/>
          <w:color w:val="EBDBB2"/>
          <w:sz w:val="20"/>
          <w:szCs w:val="20"/>
        </w:rPr>
        <w:t>;</w:t>
      </w:r>
    </w:p>
    <w:p w14:paraId="1EF5259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t xml:space="preserve">  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3DAF920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B8BB26"/>
          <w:sz w:val="20"/>
          <w:szCs w:val="20"/>
        </w:rPr>
        <w:lastRenderedPageBreak/>
        <w:t xml:space="preserve">  </w:t>
      </w:r>
      <w:r>
        <w:rPr>
          <w:rFonts w:ascii="JetBrains Mono" w:hAnsi="JetBrains Mono"/>
          <w:color w:val="EBDBB2"/>
          <w:sz w:val="20"/>
          <w:szCs w:val="20"/>
        </w:rPr>
        <w:t>}</w:t>
      </w:r>
    </w:p>
    <w:p w14:paraId="13811824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A87E682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color w:val="B8BB26"/>
          <w:sz w:val="20"/>
          <w:szCs w:val="20"/>
        </w:rPr>
        <w:t>solve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D3869B"/>
          <w:sz w:val="20"/>
          <w:szCs w:val="20"/>
        </w:rPr>
        <w:t>0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2AA2E35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 xml:space="preserve">  </w:t>
      </w:r>
      <w:r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45F95455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EBDBB2"/>
          <w:sz w:val="20"/>
          <w:szCs w:val="20"/>
        </w:rPr>
        <w:t>};</w:t>
      </w:r>
    </w:p>
    <w:p w14:paraId="092509CA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CF533B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B8BB26"/>
          <w:sz w:val="20"/>
          <w:szCs w:val="20"/>
        </w:rPr>
        <w:t>solveQueens</w:t>
      </w:r>
      <w:r>
        <w:rPr>
          <w:rFonts w:ascii="JetBrains Mono" w:hAnsi="JetBrains Mono"/>
          <w:color w:val="EBDBB2"/>
          <w:sz w:val="20"/>
          <w:szCs w:val="20"/>
        </w:rPr>
        <w:t>());</w:t>
      </w:r>
    </w:p>
    <w:p w14:paraId="15CEE40E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>
        <w:rPr>
          <w:rFonts w:ascii="JetBrains Mono" w:hAnsi="JetBrains Mono"/>
          <w:color w:val="D3869B"/>
          <w:sz w:val="20"/>
          <w:szCs w:val="20"/>
        </w:rPr>
        <w:t>console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B8BB26"/>
          <w:sz w:val="20"/>
          <w:szCs w:val="20"/>
        </w:rPr>
        <w:t>log</w:t>
      </w:r>
      <w:r>
        <w:rPr>
          <w:rFonts w:ascii="JetBrains Mono" w:hAnsi="JetBrains Mono"/>
          <w:color w:val="EBDBB2"/>
          <w:sz w:val="20"/>
          <w:szCs w:val="20"/>
        </w:rPr>
        <w:t>(</w:t>
      </w:r>
      <w:r>
        <w:rPr>
          <w:rFonts w:ascii="JetBrains Mono" w:hAnsi="JetBrains Mono"/>
          <w:color w:val="B8BB26"/>
          <w:sz w:val="20"/>
          <w:szCs w:val="20"/>
        </w:rPr>
        <w:t>solveQueens</w:t>
      </w:r>
      <w:r>
        <w:rPr>
          <w:rFonts w:ascii="JetBrains Mono" w:hAnsi="JetBrains Mono"/>
          <w:color w:val="EBDBB2"/>
          <w:sz w:val="20"/>
          <w:szCs w:val="20"/>
        </w:rPr>
        <w:t>()</w:t>
      </w:r>
      <w:r>
        <w:rPr>
          <w:rFonts w:ascii="JetBrains Mono" w:hAnsi="JetBrains Mono"/>
          <w:color w:val="928374"/>
          <w:sz w:val="20"/>
          <w:szCs w:val="20"/>
        </w:rPr>
        <w:t>.</w:t>
      </w:r>
      <w:r>
        <w:rPr>
          <w:rFonts w:ascii="JetBrains Mono" w:hAnsi="JetBrains Mono"/>
          <w:color w:val="D3869B"/>
          <w:sz w:val="20"/>
          <w:szCs w:val="20"/>
        </w:rPr>
        <w:t>length</w:t>
      </w:r>
      <w:r>
        <w:rPr>
          <w:rFonts w:ascii="JetBrains Mono" w:hAnsi="JetBrains Mono"/>
          <w:color w:val="EBDBB2"/>
          <w:sz w:val="20"/>
          <w:szCs w:val="20"/>
        </w:rPr>
        <w:t>);</w:t>
      </w:r>
    </w:p>
    <w:p w14:paraId="72F0FB01" w14:textId="77777777" w:rsidR="002D5600" w:rsidRDefault="002D5600" w:rsidP="002D56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31AE259" w14:textId="140F909B" w:rsidR="00765202" w:rsidRPr="00D7528B" w:rsidRDefault="00765202" w:rsidP="00765202">
      <w:pPr>
        <w:spacing w:line="259" w:lineRule="auto"/>
        <w:rPr>
          <w:sz w:val="19"/>
          <w:szCs w:val="19"/>
          <w:lang w:val="en-US"/>
        </w:rPr>
      </w:pPr>
    </w:p>
    <w:p w14:paraId="07AC0630" w14:textId="1A499CB9" w:rsidR="00DC5F6D" w:rsidRDefault="000825EA" w:rsidP="00680DA7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r>
        <w:rPr>
          <w:sz w:val="28"/>
          <w:szCs w:val="28"/>
          <w:lang w:val="en-US"/>
        </w:rPr>
        <w:t>C</w:t>
      </w:r>
      <w:proofErr w:type="spellStart"/>
      <w:r>
        <w:rPr>
          <w:sz w:val="28"/>
          <w:szCs w:val="28"/>
        </w:rPr>
        <w:t>нимки</w:t>
      </w:r>
      <w:proofErr w:type="spellEnd"/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экрана</w:t>
      </w:r>
      <w:r w:rsidR="007F0D24"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работы</w:t>
      </w:r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программы</w:t>
      </w:r>
      <w:bookmarkEnd w:id="4"/>
    </w:p>
    <w:p w14:paraId="44CFC2E4" w14:textId="244D9EF1" w:rsidR="005C31AB" w:rsidRDefault="003B6502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0DD569A4" wp14:editId="65C1354F">
            <wp:extent cx="5940425" cy="2699385"/>
            <wp:effectExtent l="0" t="0" r="317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738F9" w14:textId="77777777" w:rsidR="003B6502" w:rsidRDefault="003B6502" w:rsidP="00746E2D">
      <w:pPr>
        <w:pStyle w:val="Compact"/>
        <w:ind w:hanging="284"/>
        <w:jc w:val="center"/>
        <w:rPr>
          <w:noProof/>
        </w:rPr>
      </w:pPr>
    </w:p>
    <w:p w14:paraId="35C1769E" w14:textId="6BB195DA" w:rsidR="003B6502" w:rsidRDefault="003B6502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7B8EFF41" wp14:editId="6F1352F6">
            <wp:extent cx="2118167" cy="3947023"/>
            <wp:effectExtent l="0" t="0" r="317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030" cy="398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EAD88" w14:textId="3835B8DC" w:rsidR="003B6502" w:rsidRDefault="003B6502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65D4B5F" wp14:editId="48341029">
            <wp:extent cx="4165600" cy="4178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75685" w14:textId="5B830A9D" w:rsidR="00046F6B" w:rsidRPr="00046F6B" w:rsidRDefault="00046F6B" w:rsidP="00046F6B">
      <w:pPr>
        <w:pStyle w:val="Compact"/>
        <w:ind w:hanging="284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8A588DF" wp14:editId="511B3735">
            <wp:extent cx="1585815" cy="9046723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677" cy="905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01F37" w14:textId="5877C285" w:rsidR="00046F6B" w:rsidRDefault="00046F6B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56E4F32" wp14:editId="4AF1A0D1">
            <wp:extent cx="2243455" cy="2254282"/>
            <wp:effectExtent l="0" t="0" r="444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214"/>
                    <a:stretch/>
                  </pic:blipFill>
                  <pic:spPr bwMode="auto">
                    <a:xfrm>
                      <a:off x="0" y="0"/>
                      <a:ext cx="2243564" cy="22543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B31F3" w14:textId="77777777" w:rsidR="00FD77BE" w:rsidRDefault="00FD77BE" w:rsidP="009E1B82">
      <w:pPr>
        <w:pStyle w:val="Compact"/>
        <w:rPr>
          <w:noProof/>
        </w:rPr>
      </w:pPr>
    </w:p>
    <w:p w14:paraId="2B2E29EE" w14:textId="683A6845" w:rsidR="002361D6" w:rsidRDefault="00795F83" w:rsidP="00267C4D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5" w:name="_Toc70027543"/>
      <w:r>
        <w:rPr>
          <w:sz w:val="28"/>
          <w:szCs w:val="28"/>
        </w:rPr>
        <w:t>Вывод</w:t>
      </w:r>
      <w:bookmarkEnd w:id="5"/>
    </w:p>
    <w:p w14:paraId="34367FDF" w14:textId="7ECCF312" w:rsidR="00D63675" w:rsidRPr="00BA6963" w:rsidRDefault="009B3ABC" w:rsidP="00A86535">
      <w:pPr>
        <w:spacing w:line="360" w:lineRule="auto"/>
        <w:ind w:firstLine="709"/>
        <w:rPr>
          <w:sz w:val="28"/>
          <w:szCs w:val="28"/>
          <w:lang w:val="ru-RU"/>
        </w:rPr>
      </w:pPr>
      <w:bookmarkStart w:id="6" w:name="_Toc70027544"/>
      <w:r>
        <w:rPr>
          <w:sz w:val="28"/>
          <w:szCs w:val="28"/>
        </w:rPr>
        <w:t>В ходе выполнения лабораторной работы</w:t>
      </w:r>
      <w:r w:rsidRPr="00B71262">
        <w:rPr>
          <w:sz w:val="28"/>
          <w:szCs w:val="28"/>
        </w:rPr>
        <w:t xml:space="preserve">, </w:t>
      </w:r>
      <w:r>
        <w:rPr>
          <w:sz w:val="28"/>
          <w:szCs w:val="28"/>
        </w:rPr>
        <w:t>мной бы</w:t>
      </w:r>
      <w:r w:rsidR="00525877">
        <w:rPr>
          <w:sz w:val="28"/>
          <w:szCs w:val="28"/>
        </w:rPr>
        <w:t>ли</w:t>
      </w:r>
      <w:r>
        <w:rPr>
          <w:sz w:val="28"/>
          <w:szCs w:val="28"/>
        </w:rPr>
        <w:t xml:space="preserve"> получен</w:t>
      </w:r>
      <w:r w:rsidR="00525877">
        <w:rPr>
          <w:sz w:val="28"/>
          <w:szCs w:val="28"/>
        </w:rPr>
        <w:t xml:space="preserve">ы навыки </w:t>
      </w:r>
      <w:r w:rsidR="00CF6563">
        <w:rPr>
          <w:sz w:val="28"/>
          <w:szCs w:val="28"/>
        </w:rPr>
        <w:t xml:space="preserve">реализации </w:t>
      </w:r>
      <w:bookmarkEnd w:id="6"/>
      <w:r w:rsidR="00221126">
        <w:rPr>
          <w:sz w:val="28"/>
          <w:szCs w:val="28"/>
        </w:rPr>
        <w:t xml:space="preserve">различных алгоритмов </w:t>
      </w:r>
      <w:r w:rsidR="00BA6963">
        <w:rPr>
          <w:sz w:val="28"/>
          <w:szCs w:val="28"/>
          <w:lang w:val="ru-RU"/>
        </w:rPr>
        <w:t>поиска</w:t>
      </w:r>
      <w:r w:rsidR="00221126">
        <w:rPr>
          <w:sz w:val="28"/>
          <w:szCs w:val="28"/>
        </w:rPr>
        <w:t xml:space="preserve"> на примере </w:t>
      </w:r>
      <w:r w:rsidR="003A4513">
        <w:rPr>
          <w:sz w:val="28"/>
          <w:szCs w:val="28"/>
        </w:rPr>
        <w:t xml:space="preserve">числовых </w:t>
      </w:r>
      <w:r w:rsidR="00BA6963">
        <w:rPr>
          <w:sz w:val="28"/>
          <w:szCs w:val="28"/>
          <w:lang w:val="ru-RU"/>
        </w:rPr>
        <w:t>массивов</w:t>
      </w:r>
      <w:r w:rsidR="00BA6963" w:rsidRPr="00BA6963">
        <w:rPr>
          <w:sz w:val="28"/>
          <w:szCs w:val="28"/>
          <w:lang w:val="ru-RU"/>
        </w:rPr>
        <w:t xml:space="preserve">, </w:t>
      </w:r>
      <w:r w:rsidR="00BA6963">
        <w:rPr>
          <w:sz w:val="28"/>
          <w:szCs w:val="28"/>
          <w:lang w:val="ru-RU"/>
        </w:rPr>
        <w:t xml:space="preserve">а так же реализации </w:t>
      </w:r>
      <w:proofErr w:type="spellStart"/>
      <w:r w:rsidR="00BA6963" w:rsidRPr="00BA6963">
        <w:rPr>
          <w:sz w:val="28"/>
          <w:szCs w:val="28"/>
          <w:lang w:val="ru-RU"/>
        </w:rPr>
        <w:t>хэшировани</w:t>
      </w:r>
      <w:r w:rsidR="00BA6963">
        <w:rPr>
          <w:sz w:val="28"/>
          <w:szCs w:val="28"/>
          <w:lang w:val="ru-RU"/>
        </w:rPr>
        <w:t>я</w:t>
      </w:r>
      <w:proofErr w:type="spellEnd"/>
      <w:r w:rsidR="00BA6963">
        <w:rPr>
          <w:sz w:val="28"/>
          <w:szCs w:val="28"/>
          <w:lang w:val="ru-RU"/>
        </w:rPr>
        <w:t xml:space="preserve"> на примере </w:t>
      </w:r>
      <w:proofErr w:type="spellStart"/>
      <w:r w:rsidR="00BA6963">
        <w:rPr>
          <w:sz w:val="28"/>
          <w:szCs w:val="28"/>
          <w:lang w:val="ru-RU"/>
        </w:rPr>
        <w:t>рехэширования</w:t>
      </w:r>
      <w:proofErr w:type="spellEnd"/>
      <w:r w:rsidR="00BA6963">
        <w:rPr>
          <w:sz w:val="28"/>
          <w:szCs w:val="28"/>
          <w:lang w:val="ru-RU"/>
        </w:rPr>
        <w:t xml:space="preserve"> и метода цепочек</w:t>
      </w:r>
      <w:r w:rsidR="00BA6963" w:rsidRPr="00BA6963">
        <w:rPr>
          <w:sz w:val="28"/>
          <w:szCs w:val="28"/>
          <w:lang w:val="ru-RU"/>
        </w:rPr>
        <w:t>.</w:t>
      </w:r>
    </w:p>
    <w:sectPr w:rsidR="00D63675" w:rsidRPr="00BA6963" w:rsidSect="00E218E0">
      <w:footerReference w:type="default" r:id="rId13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73FAB4" w14:textId="77777777" w:rsidR="004F303D" w:rsidRDefault="004F303D" w:rsidP="00E218E0">
      <w:r>
        <w:separator/>
      </w:r>
    </w:p>
  </w:endnote>
  <w:endnote w:type="continuationSeparator" w:id="0">
    <w:p w14:paraId="24D78445" w14:textId="77777777" w:rsidR="004F303D" w:rsidRDefault="004F303D" w:rsidP="00E21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PT Sans Narrow">
    <w:altName w:val="PT Sans Narrow"/>
    <w:panose1 w:val="020B0506020203020204"/>
    <w:charset w:val="4D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JetBrains Mono">
    <w:altName w:val="JetBrains Mono"/>
    <w:panose1 w:val="020B0509020102050004"/>
    <w:charset w:val="4D"/>
    <w:family w:val="modern"/>
    <w:pitch w:val="fixed"/>
    <w:sig w:usb0="20000207" w:usb1="000018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972589484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2343B146" w14:textId="209F9024" w:rsidR="00E218E0" w:rsidRPr="00FB14DF" w:rsidRDefault="00E218E0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B14DF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B14DF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FB14DF">
          <w:rPr>
            <w:rFonts w:ascii="Times New Roman" w:hAnsi="Times New Roman" w:cs="Times New Roman"/>
            <w:sz w:val="28"/>
            <w:szCs w:val="28"/>
          </w:rPr>
          <w:t>2</w: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57C3D23" w14:textId="77777777" w:rsidR="00E218E0" w:rsidRDefault="00E21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7D354" w14:textId="77777777" w:rsidR="004F303D" w:rsidRDefault="004F303D" w:rsidP="00E218E0">
      <w:r>
        <w:separator/>
      </w:r>
    </w:p>
  </w:footnote>
  <w:footnote w:type="continuationSeparator" w:id="0">
    <w:p w14:paraId="2DA2DB3A" w14:textId="77777777" w:rsidR="004F303D" w:rsidRDefault="004F303D" w:rsidP="00E21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30826"/>
    <w:multiLevelType w:val="hybridMultilevel"/>
    <w:tmpl w:val="34785B52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275605D"/>
    <w:multiLevelType w:val="multilevel"/>
    <w:tmpl w:val="3446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00428F"/>
    <w:multiLevelType w:val="hybridMultilevel"/>
    <w:tmpl w:val="A572B8D6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7"/>
  </w:num>
  <w:num w:numId="2">
    <w:abstractNumId w:val="7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53F7"/>
    <w:rsid w:val="00004DB3"/>
    <w:rsid w:val="00007C33"/>
    <w:rsid w:val="00013241"/>
    <w:rsid w:val="000144F4"/>
    <w:rsid w:val="00015132"/>
    <w:rsid w:val="00015CAE"/>
    <w:rsid w:val="00021A8A"/>
    <w:rsid w:val="0003010B"/>
    <w:rsid w:val="00037325"/>
    <w:rsid w:val="00040749"/>
    <w:rsid w:val="00046F6B"/>
    <w:rsid w:val="0005567F"/>
    <w:rsid w:val="00055B34"/>
    <w:rsid w:val="00065D3C"/>
    <w:rsid w:val="000779A4"/>
    <w:rsid w:val="00082569"/>
    <w:rsid w:val="000825EA"/>
    <w:rsid w:val="00082F0E"/>
    <w:rsid w:val="00083827"/>
    <w:rsid w:val="00097441"/>
    <w:rsid w:val="000A18F5"/>
    <w:rsid w:val="000A497A"/>
    <w:rsid w:val="000B2584"/>
    <w:rsid w:val="000B6101"/>
    <w:rsid w:val="000B77EE"/>
    <w:rsid w:val="000C05EC"/>
    <w:rsid w:val="000D2F73"/>
    <w:rsid w:val="000D6E25"/>
    <w:rsid w:val="000D7BF4"/>
    <w:rsid w:val="000E0206"/>
    <w:rsid w:val="000E0CC6"/>
    <w:rsid w:val="000E14F4"/>
    <w:rsid w:val="000E21F1"/>
    <w:rsid w:val="00100FEA"/>
    <w:rsid w:val="00101D16"/>
    <w:rsid w:val="00104465"/>
    <w:rsid w:val="001158A0"/>
    <w:rsid w:val="00122A1D"/>
    <w:rsid w:val="001276DB"/>
    <w:rsid w:val="00135973"/>
    <w:rsid w:val="00136184"/>
    <w:rsid w:val="00151F93"/>
    <w:rsid w:val="00167A81"/>
    <w:rsid w:val="001741EC"/>
    <w:rsid w:val="00176B88"/>
    <w:rsid w:val="001952B4"/>
    <w:rsid w:val="001A020C"/>
    <w:rsid w:val="001A6EEF"/>
    <w:rsid w:val="001A751C"/>
    <w:rsid w:val="001B6DFE"/>
    <w:rsid w:val="001C23BC"/>
    <w:rsid w:val="001D7FDB"/>
    <w:rsid w:val="001E3018"/>
    <w:rsid w:val="001E6840"/>
    <w:rsid w:val="002053AE"/>
    <w:rsid w:val="00216BDD"/>
    <w:rsid w:val="00221126"/>
    <w:rsid w:val="00223F04"/>
    <w:rsid w:val="002361D6"/>
    <w:rsid w:val="00266CA7"/>
    <w:rsid w:val="00267C4D"/>
    <w:rsid w:val="00267E5A"/>
    <w:rsid w:val="00274F73"/>
    <w:rsid w:val="0028153B"/>
    <w:rsid w:val="00285B24"/>
    <w:rsid w:val="00294809"/>
    <w:rsid w:val="00297206"/>
    <w:rsid w:val="002A553B"/>
    <w:rsid w:val="002A62A8"/>
    <w:rsid w:val="002B62C2"/>
    <w:rsid w:val="002C1387"/>
    <w:rsid w:val="002C6233"/>
    <w:rsid w:val="002D5600"/>
    <w:rsid w:val="002E30F4"/>
    <w:rsid w:val="00300EE1"/>
    <w:rsid w:val="00303EE7"/>
    <w:rsid w:val="0030668C"/>
    <w:rsid w:val="003109C1"/>
    <w:rsid w:val="003253C7"/>
    <w:rsid w:val="00327430"/>
    <w:rsid w:val="00332B25"/>
    <w:rsid w:val="003340D4"/>
    <w:rsid w:val="00340516"/>
    <w:rsid w:val="0034526D"/>
    <w:rsid w:val="00351444"/>
    <w:rsid w:val="003535EE"/>
    <w:rsid w:val="00354B7D"/>
    <w:rsid w:val="00355584"/>
    <w:rsid w:val="0037369E"/>
    <w:rsid w:val="00374686"/>
    <w:rsid w:val="00382BCA"/>
    <w:rsid w:val="00387570"/>
    <w:rsid w:val="00391F00"/>
    <w:rsid w:val="00394283"/>
    <w:rsid w:val="003A343F"/>
    <w:rsid w:val="003A4513"/>
    <w:rsid w:val="003A4F39"/>
    <w:rsid w:val="003A5469"/>
    <w:rsid w:val="003B315C"/>
    <w:rsid w:val="003B6502"/>
    <w:rsid w:val="003C4C35"/>
    <w:rsid w:val="003D5008"/>
    <w:rsid w:val="003E5E96"/>
    <w:rsid w:val="003F3676"/>
    <w:rsid w:val="003F6688"/>
    <w:rsid w:val="003F6708"/>
    <w:rsid w:val="003F6877"/>
    <w:rsid w:val="00402FDB"/>
    <w:rsid w:val="004076A2"/>
    <w:rsid w:val="00407944"/>
    <w:rsid w:val="00415F37"/>
    <w:rsid w:val="00417186"/>
    <w:rsid w:val="00425600"/>
    <w:rsid w:val="004311C5"/>
    <w:rsid w:val="004410A1"/>
    <w:rsid w:val="00443C03"/>
    <w:rsid w:val="00446572"/>
    <w:rsid w:val="00452131"/>
    <w:rsid w:val="0045669B"/>
    <w:rsid w:val="00465F18"/>
    <w:rsid w:val="004666E3"/>
    <w:rsid w:val="004719E9"/>
    <w:rsid w:val="004743DB"/>
    <w:rsid w:val="0049365D"/>
    <w:rsid w:val="00495202"/>
    <w:rsid w:val="0049709A"/>
    <w:rsid w:val="004A12CE"/>
    <w:rsid w:val="004A6882"/>
    <w:rsid w:val="004B34DC"/>
    <w:rsid w:val="004B61BB"/>
    <w:rsid w:val="004C1166"/>
    <w:rsid w:val="004C674E"/>
    <w:rsid w:val="004C67FB"/>
    <w:rsid w:val="004D72E3"/>
    <w:rsid w:val="004E679F"/>
    <w:rsid w:val="004F012E"/>
    <w:rsid w:val="004F303D"/>
    <w:rsid w:val="00506ECC"/>
    <w:rsid w:val="00511CB4"/>
    <w:rsid w:val="00523770"/>
    <w:rsid w:val="00525877"/>
    <w:rsid w:val="005327A8"/>
    <w:rsid w:val="00533B1C"/>
    <w:rsid w:val="00540B59"/>
    <w:rsid w:val="00553722"/>
    <w:rsid w:val="00570F73"/>
    <w:rsid w:val="00575ADD"/>
    <w:rsid w:val="005877F2"/>
    <w:rsid w:val="00596AAF"/>
    <w:rsid w:val="005973E8"/>
    <w:rsid w:val="005A62D0"/>
    <w:rsid w:val="005B43DC"/>
    <w:rsid w:val="005C31AB"/>
    <w:rsid w:val="005C5FD4"/>
    <w:rsid w:val="005C6D87"/>
    <w:rsid w:val="005D0155"/>
    <w:rsid w:val="005D4DBA"/>
    <w:rsid w:val="005D6604"/>
    <w:rsid w:val="005E6799"/>
    <w:rsid w:val="0060129C"/>
    <w:rsid w:val="006046EE"/>
    <w:rsid w:val="006119D5"/>
    <w:rsid w:val="00620C00"/>
    <w:rsid w:val="00622083"/>
    <w:rsid w:val="006259AC"/>
    <w:rsid w:val="00637B08"/>
    <w:rsid w:val="006561A3"/>
    <w:rsid w:val="00665891"/>
    <w:rsid w:val="006658D7"/>
    <w:rsid w:val="00666620"/>
    <w:rsid w:val="00673B3B"/>
    <w:rsid w:val="00680DA7"/>
    <w:rsid w:val="00681D86"/>
    <w:rsid w:val="00694293"/>
    <w:rsid w:val="006B63A4"/>
    <w:rsid w:val="006C6794"/>
    <w:rsid w:val="006D0A37"/>
    <w:rsid w:val="006D3830"/>
    <w:rsid w:val="006D664A"/>
    <w:rsid w:val="006E3EAA"/>
    <w:rsid w:val="006E492C"/>
    <w:rsid w:val="006F76F8"/>
    <w:rsid w:val="00705704"/>
    <w:rsid w:val="007145A5"/>
    <w:rsid w:val="0073361B"/>
    <w:rsid w:val="0073751E"/>
    <w:rsid w:val="00746E2D"/>
    <w:rsid w:val="00746F16"/>
    <w:rsid w:val="00760CB8"/>
    <w:rsid w:val="00765202"/>
    <w:rsid w:val="007737A0"/>
    <w:rsid w:val="007946EF"/>
    <w:rsid w:val="00795F83"/>
    <w:rsid w:val="007B524C"/>
    <w:rsid w:val="007C73BA"/>
    <w:rsid w:val="007E1E03"/>
    <w:rsid w:val="007F0CAD"/>
    <w:rsid w:val="007F0D24"/>
    <w:rsid w:val="00800472"/>
    <w:rsid w:val="00812478"/>
    <w:rsid w:val="0081301C"/>
    <w:rsid w:val="0084440C"/>
    <w:rsid w:val="00853458"/>
    <w:rsid w:val="008605C2"/>
    <w:rsid w:val="008610EE"/>
    <w:rsid w:val="00872150"/>
    <w:rsid w:val="00876C6E"/>
    <w:rsid w:val="00882FA7"/>
    <w:rsid w:val="008843A6"/>
    <w:rsid w:val="00891F89"/>
    <w:rsid w:val="00892272"/>
    <w:rsid w:val="0089487F"/>
    <w:rsid w:val="008B6532"/>
    <w:rsid w:val="008C6686"/>
    <w:rsid w:val="008D1119"/>
    <w:rsid w:val="008E0665"/>
    <w:rsid w:val="008E6EF1"/>
    <w:rsid w:val="008F56BC"/>
    <w:rsid w:val="00902537"/>
    <w:rsid w:val="0090402A"/>
    <w:rsid w:val="009129C7"/>
    <w:rsid w:val="009136C7"/>
    <w:rsid w:val="00916ED9"/>
    <w:rsid w:val="00922DCC"/>
    <w:rsid w:val="0092761E"/>
    <w:rsid w:val="00933489"/>
    <w:rsid w:val="00934B04"/>
    <w:rsid w:val="00935799"/>
    <w:rsid w:val="0096120E"/>
    <w:rsid w:val="00971970"/>
    <w:rsid w:val="00974316"/>
    <w:rsid w:val="00984581"/>
    <w:rsid w:val="009B2685"/>
    <w:rsid w:val="009B27CA"/>
    <w:rsid w:val="009B38BB"/>
    <w:rsid w:val="009B3ABC"/>
    <w:rsid w:val="009B6A98"/>
    <w:rsid w:val="009C3151"/>
    <w:rsid w:val="009C53F7"/>
    <w:rsid w:val="009D37A3"/>
    <w:rsid w:val="009E1B82"/>
    <w:rsid w:val="009E5EFB"/>
    <w:rsid w:val="009F0251"/>
    <w:rsid w:val="009F2325"/>
    <w:rsid w:val="009F4B9C"/>
    <w:rsid w:val="009F7D76"/>
    <w:rsid w:val="00A14ED3"/>
    <w:rsid w:val="00A35A6A"/>
    <w:rsid w:val="00A42156"/>
    <w:rsid w:val="00A47CDF"/>
    <w:rsid w:val="00A617B7"/>
    <w:rsid w:val="00A67AF8"/>
    <w:rsid w:val="00A707E2"/>
    <w:rsid w:val="00A70890"/>
    <w:rsid w:val="00A84E35"/>
    <w:rsid w:val="00A86535"/>
    <w:rsid w:val="00AB3DF9"/>
    <w:rsid w:val="00AB4C57"/>
    <w:rsid w:val="00AB60BE"/>
    <w:rsid w:val="00AD06BF"/>
    <w:rsid w:val="00AE553B"/>
    <w:rsid w:val="00AF342C"/>
    <w:rsid w:val="00AF55FB"/>
    <w:rsid w:val="00B012CC"/>
    <w:rsid w:val="00B02448"/>
    <w:rsid w:val="00B107D4"/>
    <w:rsid w:val="00B11DD0"/>
    <w:rsid w:val="00B139E3"/>
    <w:rsid w:val="00B24091"/>
    <w:rsid w:val="00B53F0A"/>
    <w:rsid w:val="00B67FE9"/>
    <w:rsid w:val="00B71262"/>
    <w:rsid w:val="00B769BA"/>
    <w:rsid w:val="00B860A4"/>
    <w:rsid w:val="00BA6963"/>
    <w:rsid w:val="00BB263A"/>
    <w:rsid w:val="00BC6A01"/>
    <w:rsid w:val="00BD4E3F"/>
    <w:rsid w:val="00BD62C9"/>
    <w:rsid w:val="00BE34CA"/>
    <w:rsid w:val="00BE44F2"/>
    <w:rsid w:val="00BE6683"/>
    <w:rsid w:val="00C03F84"/>
    <w:rsid w:val="00C3525B"/>
    <w:rsid w:val="00C4369A"/>
    <w:rsid w:val="00C70553"/>
    <w:rsid w:val="00C73D5E"/>
    <w:rsid w:val="00C83770"/>
    <w:rsid w:val="00C83A17"/>
    <w:rsid w:val="00C85849"/>
    <w:rsid w:val="00C906C2"/>
    <w:rsid w:val="00CA4C83"/>
    <w:rsid w:val="00CA7526"/>
    <w:rsid w:val="00CB7018"/>
    <w:rsid w:val="00CC1ACF"/>
    <w:rsid w:val="00CC2E46"/>
    <w:rsid w:val="00CD0FA2"/>
    <w:rsid w:val="00CD1202"/>
    <w:rsid w:val="00CD2103"/>
    <w:rsid w:val="00CE1790"/>
    <w:rsid w:val="00CF3DE0"/>
    <w:rsid w:val="00CF6563"/>
    <w:rsid w:val="00CF6AC3"/>
    <w:rsid w:val="00D03ACB"/>
    <w:rsid w:val="00D14C2F"/>
    <w:rsid w:val="00D15A59"/>
    <w:rsid w:val="00D20F45"/>
    <w:rsid w:val="00D3584D"/>
    <w:rsid w:val="00D43D08"/>
    <w:rsid w:val="00D50E83"/>
    <w:rsid w:val="00D54E32"/>
    <w:rsid w:val="00D556A7"/>
    <w:rsid w:val="00D55AE7"/>
    <w:rsid w:val="00D57F3D"/>
    <w:rsid w:val="00D63675"/>
    <w:rsid w:val="00D638D1"/>
    <w:rsid w:val="00D71088"/>
    <w:rsid w:val="00D7528B"/>
    <w:rsid w:val="00D8605D"/>
    <w:rsid w:val="00D96221"/>
    <w:rsid w:val="00DA614D"/>
    <w:rsid w:val="00DB6D99"/>
    <w:rsid w:val="00DC4E7D"/>
    <w:rsid w:val="00DC5F6D"/>
    <w:rsid w:val="00DD0FF3"/>
    <w:rsid w:val="00DD3A7A"/>
    <w:rsid w:val="00DD5620"/>
    <w:rsid w:val="00DD596D"/>
    <w:rsid w:val="00DE162A"/>
    <w:rsid w:val="00DF1A96"/>
    <w:rsid w:val="00E14EBA"/>
    <w:rsid w:val="00E218E0"/>
    <w:rsid w:val="00E251FD"/>
    <w:rsid w:val="00E25461"/>
    <w:rsid w:val="00E41E1B"/>
    <w:rsid w:val="00E571FE"/>
    <w:rsid w:val="00E6038C"/>
    <w:rsid w:val="00E66C54"/>
    <w:rsid w:val="00E678F4"/>
    <w:rsid w:val="00EB7C8F"/>
    <w:rsid w:val="00EC4B42"/>
    <w:rsid w:val="00ED541F"/>
    <w:rsid w:val="00EE5848"/>
    <w:rsid w:val="00EE67DC"/>
    <w:rsid w:val="00EE6A25"/>
    <w:rsid w:val="00EF263D"/>
    <w:rsid w:val="00F12784"/>
    <w:rsid w:val="00F202F1"/>
    <w:rsid w:val="00F24846"/>
    <w:rsid w:val="00F338F4"/>
    <w:rsid w:val="00F35768"/>
    <w:rsid w:val="00F37D6D"/>
    <w:rsid w:val="00F5065D"/>
    <w:rsid w:val="00F655EC"/>
    <w:rsid w:val="00F742C1"/>
    <w:rsid w:val="00F74AEC"/>
    <w:rsid w:val="00F94ECB"/>
    <w:rsid w:val="00FA6F85"/>
    <w:rsid w:val="00FA73DF"/>
    <w:rsid w:val="00FB14DF"/>
    <w:rsid w:val="00FB39E2"/>
    <w:rsid w:val="00FB703C"/>
    <w:rsid w:val="00FC417C"/>
    <w:rsid w:val="00FD0F19"/>
    <w:rsid w:val="00FD7180"/>
    <w:rsid w:val="00FD7637"/>
    <w:rsid w:val="00FD77BE"/>
    <w:rsid w:val="00FE02C3"/>
    <w:rsid w:val="00FE0E01"/>
    <w:rsid w:val="00FF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5D9952"/>
  <w15:chartTrackingRefBased/>
  <w15:docId w15:val="{B78E6E2F-C01C-4AA3-A240-873C8056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6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R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A7"/>
    <w:pPr>
      <w:keepNext/>
      <w:keepLines/>
      <w:spacing w:before="240" w:line="254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77F2"/>
    <w:pPr>
      <w:keepNext/>
      <w:keepLines/>
      <w:spacing w:before="40" w:line="254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ru-R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877"/>
    <w:pPr>
      <w:spacing w:after="0" w:line="240" w:lineRule="auto"/>
    </w:pPr>
    <w:rPr>
      <w:rFonts w:ascii="Calibri" w:eastAsia="Calibri" w:hAnsi="Calibri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82FA7"/>
    <w:pPr>
      <w:spacing w:line="259" w:lineRule="auto"/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882FA7"/>
    <w:pPr>
      <w:spacing w:after="10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styleId="Hyperlink">
    <w:name w:val="Hyperlink"/>
    <w:basedOn w:val="DefaultParagraphFont"/>
    <w:uiPriority w:val="99"/>
    <w:unhideWhenUsed/>
    <w:rsid w:val="00882FA7"/>
    <w:rPr>
      <w:color w:val="0563C1" w:themeColor="hyperlink"/>
      <w:u w:val="single"/>
    </w:rPr>
  </w:style>
  <w:style w:type="paragraph" w:customStyle="1" w:styleId="Compact">
    <w:name w:val="Compact"/>
    <w:basedOn w:val="BodyText"/>
    <w:qFormat/>
    <w:rsid w:val="007F0D24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F0D24"/>
    <w:pPr>
      <w:spacing w:after="12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F0D24"/>
  </w:style>
  <w:style w:type="character" w:customStyle="1" w:styleId="KeywordTok">
    <w:name w:val="KeywordTok"/>
    <w:basedOn w:val="DefaultParagraphFont"/>
    <w:qFormat/>
    <w:rsid w:val="00D54E32"/>
    <w:rPr>
      <w:rFonts w:ascii="Consolas" w:hAnsi="Consolas" w:hint="default"/>
      <w:b/>
      <w:bCs w:val="0"/>
      <w:color w:val="007020"/>
      <w:sz w:val="22"/>
    </w:rPr>
  </w:style>
  <w:style w:type="character" w:customStyle="1" w:styleId="DataTypeTok">
    <w:name w:val="DataTypeTok"/>
    <w:basedOn w:val="DefaultParagraphFont"/>
    <w:qFormat/>
    <w:rsid w:val="00D54E32"/>
    <w:rPr>
      <w:rFonts w:ascii="Consolas" w:hAnsi="Consolas" w:hint="default"/>
      <w:color w:val="902000"/>
      <w:sz w:val="22"/>
    </w:rPr>
  </w:style>
  <w:style w:type="character" w:customStyle="1" w:styleId="DecValTok">
    <w:name w:val="DecValTok"/>
    <w:basedOn w:val="DefaultParagraphFont"/>
    <w:qFormat/>
    <w:rsid w:val="00D54E32"/>
    <w:rPr>
      <w:rFonts w:ascii="Consolas" w:hAnsi="Consolas" w:hint="default"/>
      <w:color w:val="40A070"/>
      <w:sz w:val="22"/>
    </w:rPr>
  </w:style>
  <w:style w:type="character" w:customStyle="1" w:styleId="StringTok">
    <w:name w:val="StringTok"/>
    <w:basedOn w:val="DefaultParagraphFont"/>
    <w:qFormat/>
    <w:rsid w:val="00D54E32"/>
    <w:rPr>
      <w:rFonts w:ascii="Consolas" w:hAnsi="Consolas" w:hint="default"/>
      <w:color w:val="4070A0"/>
      <w:sz w:val="22"/>
    </w:rPr>
  </w:style>
  <w:style w:type="character" w:customStyle="1" w:styleId="CommentTok">
    <w:name w:val="CommentTok"/>
    <w:basedOn w:val="DefaultParagraphFont"/>
    <w:qFormat/>
    <w:rsid w:val="00D54E32"/>
    <w:rPr>
      <w:rFonts w:ascii="Consolas" w:hAnsi="Consolas" w:hint="default"/>
      <w:i/>
      <w:iCs w:val="0"/>
      <w:color w:val="60A0B0"/>
      <w:sz w:val="22"/>
    </w:rPr>
  </w:style>
  <w:style w:type="character" w:customStyle="1" w:styleId="OtherTok">
    <w:name w:val="OtherTok"/>
    <w:basedOn w:val="DefaultParagraphFont"/>
    <w:qFormat/>
    <w:rsid w:val="00D54E32"/>
    <w:rPr>
      <w:rFonts w:ascii="Consolas" w:hAnsi="Consolas" w:hint="default"/>
      <w:color w:val="007020"/>
      <w:sz w:val="22"/>
    </w:rPr>
  </w:style>
  <w:style w:type="character" w:customStyle="1" w:styleId="NormalTok">
    <w:name w:val="NormalTok"/>
    <w:basedOn w:val="DefaultParagraphFont"/>
    <w:qFormat/>
    <w:rsid w:val="00D54E32"/>
    <w:rPr>
      <w:rFonts w:ascii="Consolas" w:hAnsi="Consolas" w:hint="default"/>
      <w:sz w:val="22"/>
    </w:rPr>
  </w:style>
  <w:style w:type="paragraph" w:styleId="Header">
    <w:name w:val="header"/>
    <w:basedOn w:val="Normal"/>
    <w:link w:val="Head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218E0"/>
  </w:style>
  <w:style w:type="paragraph" w:styleId="Footer">
    <w:name w:val="footer"/>
    <w:basedOn w:val="Normal"/>
    <w:link w:val="Foot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218E0"/>
  </w:style>
  <w:style w:type="paragraph" w:styleId="BalloonText">
    <w:name w:val="Balloon Text"/>
    <w:basedOn w:val="Normal"/>
    <w:link w:val="BalloonTextChar"/>
    <w:uiPriority w:val="99"/>
    <w:semiHidden/>
    <w:unhideWhenUsed/>
    <w:rsid w:val="00795F83"/>
    <w:rPr>
      <w:rFonts w:ascii="Segoe UI" w:eastAsiaTheme="minorHAnsi" w:hAnsi="Segoe UI" w:cs="Segoe UI"/>
      <w:sz w:val="18"/>
      <w:szCs w:val="18"/>
      <w:lang w:val="ru-RU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F83"/>
    <w:rPr>
      <w:rFonts w:ascii="Segoe UI" w:hAnsi="Segoe UI" w:cs="Segoe UI"/>
      <w:sz w:val="18"/>
      <w:szCs w:val="18"/>
    </w:rPr>
  </w:style>
  <w:style w:type="paragraph" w:customStyle="1" w:styleId="im-mess">
    <w:name w:val="im-mess"/>
    <w:basedOn w:val="Normal"/>
    <w:rsid w:val="001A020C"/>
    <w:pPr>
      <w:spacing w:before="100" w:beforeAutospacing="1" w:after="100" w:afterAutospacing="1"/>
    </w:pPr>
    <w:rPr>
      <w:lang w:val="ru-RU" w:eastAsia="ru-R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E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EE1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VerbatimChar">
    <w:name w:val="Verbatim Char"/>
    <w:basedOn w:val="DefaultParagraphFont"/>
    <w:link w:val="SourceCode"/>
    <w:qFormat/>
    <w:rsid w:val="006259AC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6259AC"/>
    <w:pPr>
      <w:suppressAutoHyphens/>
      <w:spacing w:after="200"/>
    </w:pPr>
    <w:rPr>
      <w:rFonts w:ascii="Consolas" w:eastAsiaTheme="minorHAnsi" w:hAnsi="Consolas" w:cstheme="minorBidi"/>
      <w:sz w:val="22"/>
      <w:szCs w:val="22"/>
      <w:lang w:val="ru-RU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77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sonormal0">
    <w:name w:val="msonormal"/>
    <w:basedOn w:val="Normal"/>
    <w:rsid w:val="002D560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8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1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8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219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9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401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FC130-D7EE-4834-B368-22B13A14C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16</Pages>
  <Words>2211</Words>
  <Characters>11321</Characters>
  <Application>Microsoft Office Word</Application>
  <DocSecurity>0</DocSecurity>
  <Lines>665</Lines>
  <Paragraphs>6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29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583</cp:revision>
  <dcterms:created xsi:type="dcterms:W3CDTF">2020-12-02T10:31:00Z</dcterms:created>
  <dcterms:modified xsi:type="dcterms:W3CDTF">2021-05-20T21:49:00Z</dcterms:modified>
  <cp:category/>
</cp:coreProperties>
</file>